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20003C" w14:textId="77777777" w:rsidR="00CC3519" w:rsidRPr="0016545C" w:rsidRDefault="00CC3519" w:rsidP="00752B2E">
      <w:pPr>
        <w:pStyle w:val="Zpat"/>
        <w:jc w:val="center"/>
        <w:rPr>
          <w:rFonts w:ascii="Calibri" w:hAnsi="Calibri" w:cs="Calibri"/>
          <w:b/>
          <w:caps/>
          <w:sz w:val="28"/>
          <w:szCs w:val="28"/>
        </w:rPr>
      </w:pPr>
      <w:r w:rsidRPr="0016545C">
        <w:rPr>
          <w:rFonts w:ascii="Calibri" w:hAnsi="Calibri" w:cs="Calibri"/>
          <w:b/>
          <w:caps/>
          <w:sz w:val="28"/>
          <w:szCs w:val="28"/>
        </w:rPr>
        <w:t xml:space="preserve">Technická specifikace </w:t>
      </w:r>
    </w:p>
    <w:p w14:paraId="7CB5AEB9" w14:textId="77777777" w:rsidR="00CC3519" w:rsidRPr="0016545C" w:rsidRDefault="00CC3519" w:rsidP="00CC3519">
      <w:pPr>
        <w:pStyle w:val="Zpat"/>
        <w:rPr>
          <w:rFonts w:ascii="Calibri" w:hAnsi="Calibri" w:cs="Calibri"/>
          <w:sz w:val="20"/>
          <w:szCs w:val="20"/>
        </w:rPr>
      </w:pPr>
    </w:p>
    <w:p w14:paraId="603D5A8D" w14:textId="2D1F190B" w:rsidR="00752B2E" w:rsidRPr="0015121F" w:rsidRDefault="00230391" w:rsidP="00D469F5">
      <w:pPr>
        <w:pStyle w:val="Zpat"/>
        <w:jc w:val="center"/>
        <w:rPr>
          <w:rFonts w:ascii="Calibri" w:hAnsi="Calibri" w:cs="Calibri"/>
          <w:b/>
          <w:iCs/>
          <w:sz w:val="22"/>
          <w:szCs w:val="22"/>
        </w:rPr>
      </w:pPr>
      <w:bookmarkStart w:id="0" w:name="_Hlk65166296"/>
      <w:r w:rsidRPr="00230391">
        <w:rPr>
          <w:rFonts w:ascii="Calibri" w:hAnsi="Calibri" w:cs="Calibri"/>
          <w:b/>
          <w:iCs/>
          <w:sz w:val="22"/>
          <w:szCs w:val="22"/>
        </w:rPr>
        <w:t xml:space="preserve">Část </w:t>
      </w:r>
      <w:r w:rsidR="0006130C">
        <w:rPr>
          <w:rFonts w:ascii="Calibri" w:hAnsi="Calibri" w:cs="Calibri"/>
          <w:b/>
          <w:iCs/>
          <w:sz w:val="22"/>
          <w:szCs w:val="22"/>
        </w:rPr>
        <w:t>b)</w:t>
      </w:r>
      <w:r w:rsidRPr="00230391">
        <w:rPr>
          <w:rFonts w:ascii="Calibri" w:hAnsi="Calibri" w:cs="Calibri"/>
          <w:b/>
          <w:iCs/>
          <w:sz w:val="22"/>
          <w:szCs w:val="22"/>
        </w:rPr>
        <w:t xml:space="preserve">: </w:t>
      </w:r>
      <w:r w:rsidR="0015121F" w:rsidRPr="0015121F">
        <w:rPr>
          <w:rFonts w:ascii="Calibri" w:hAnsi="Calibri" w:cs="Calibri"/>
          <w:b/>
          <w:iCs/>
          <w:sz w:val="22"/>
          <w:szCs w:val="22"/>
        </w:rPr>
        <w:t>Energiově disperzní rentgen-fluorescenční (XRF) spektrometr</w:t>
      </w:r>
    </w:p>
    <w:p w14:paraId="2CC7BB13" w14:textId="77777777" w:rsidR="00F5626E" w:rsidRPr="0016545C" w:rsidRDefault="00F5626E" w:rsidP="00DD30DF">
      <w:pPr>
        <w:pStyle w:val="Zpat"/>
        <w:jc w:val="center"/>
        <w:rPr>
          <w:rFonts w:ascii="Calibri" w:hAnsi="Calibri" w:cs="Calibri"/>
          <w:b/>
          <w:sz w:val="20"/>
          <w:szCs w:val="20"/>
        </w:rPr>
      </w:pPr>
    </w:p>
    <w:bookmarkEnd w:id="0"/>
    <w:p w14:paraId="65BF97FD" w14:textId="6784B8B8" w:rsidR="00752B2E" w:rsidRPr="0016545C" w:rsidRDefault="00752B2E" w:rsidP="0016545C">
      <w:pPr>
        <w:spacing w:before="120"/>
        <w:jc w:val="both"/>
        <w:rPr>
          <w:rFonts w:ascii="Calibri" w:hAnsi="Calibri" w:cs="Calibri"/>
          <w:sz w:val="20"/>
          <w:szCs w:val="20"/>
          <w:lang w:val="cs-CZ"/>
        </w:rPr>
      </w:pP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Všechny níže uvedené parametry jsou technické minimum, 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vlastnosti 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nabízené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ho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</w:t>
      </w:r>
      <w:r w:rsidR="00411B94">
        <w:rPr>
          <w:rFonts w:ascii="Calibri" w:hAnsi="Calibri" w:cs="Calibri"/>
          <w:b/>
          <w:sz w:val="20"/>
          <w:szCs w:val="20"/>
          <w:u w:val="single"/>
          <w:lang w:val="cs-CZ"/>
        </w:rPr>
        <w:t>přístroje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</w:t>
      </w:r>
      <w:r w:rsidR="000C1461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a s ním související služby 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nesmějí být v žádném z parametrů horší. Zadavatel požaduje dodání nov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ého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, nerepasovan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ého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a nepoužívan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ého </w:t>
      </w:r>
      <w:r w:rsidR="00BD5CD7">
        <w:rPr>
          <w:rFonts w:ascii="Calibri" w:hAnsi="Calibri" w:cs="Calibri"/>
          <w:b/>
          <w:sz w:val="20"/>
          <w:szCs w:val="20"/>
          <w:u w:val="single"/>
          <w:lang w:val="cs-CZ"/>
        </w:rPr>
        <w:t>přístroje</w:t>
      </w:r>
      <w:r w:rsidR="00EF73AC"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 xml:space="preserve"> a jeho všech komponentů</w:t>
      </w:r>
      <w:r w:rsidRPr="0016545C">
        <w:rPr>
          <w:rFonts w:ascii="Calibri" w:hAnsi="Calibri" w:cs="Calibri"/>
          <w:b/>
          <w:sz w:val="20"/>
          <w:szCs w:val="20"/>
          <w:u w:val="single"/>
          <w:lang w:val="cs-CZ"/>
        </w:rPr>
        <w:t>.</w:t>
      </w:r>
    </w:p>
    <w:p w14:paraId="221377ED" w14:textId="77777777" w:rsidR="00844EC9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p w14:paraId="569CE6A8" w14:textId="77777777" w:rsidR="00844EC9" w:rsidRPr="00CA46C0" w:rsidRDefault="00844EC9" w:rsidP="00844EC9">
      <w:pPr>
        <w:spacing w:before="120"/>
        <w:jc w:val="both"/>
        <w:rPr>
          <w:rFonts w:ascii="Calibri" w:hAnsi="Calibri" w:cs="Calibri"/>
          <w:sz w:val="22"/>
          <w:szCs w:val="22"/>
          <w:lang w:val="cs-CZ"/>
        </w:rPr>
      </w:pPr>
      <w:r w:rsidRPr="00CA46C0">
        <w:rPr>
          <w:rFonts w:ascii="Calibri" w:hAnsi="Calibri" w:cs="Calibri"/>
          <w:b/>
          <w:bCs/>
          <w:sz w:val="22"/>
          <w:szCs w:val="22"/>
          <w:u w:val="single"/>
          <w:lang w:val="cs-CZ"/>
        </w:rPr>
        <w:t xml:space="preserve">Dodavatel doplní výrobce a typ nabízeného přístroje: </w:t>
      </w:r>
      <w:r w:rsidRPr="00CA46C0">
        <w:rPr>
          <w:rFonts w:ascii="Calibri" w:eastAsia="Calibri" w:hAnsi="Calibri" w:cs="Calibri"/>
          <w:b/>
          <w:bCs/>
          <w:sz w:val="22"/>
          <w:szCs w:val="22"/>
          <w:highlight w:val="yellow"/>
          <w:lang w:val="cs-CZ"/>
        </w:rPr>
        <w:t>/doplní dodavatel/</w:t>
      </w:r>
    </w:p>
    <w:p w14:paraId="49140B5D" w14:textId="77777777" w:rsidR="00844EC9" w:rsidRPr="0016545C" w:rsidRDefault="00844EC9" w:rsidP="00304F95">
      <w:pPr>
        <w:pStyle w:val="Zpat"/>
        <w:rPr>
          <w:rFonts w:ascii="Calibri" w:hAnsi="Calibri" w:cs="Calibri"/>
          <w:sz w:val="20"/>
          <w:szCs w:val="20"/>
          <w:lang w:val="cs-CZ"/>
        </w:rPr>
      </w:pPr>
    </w:p>
    <w:tbl>
      <w:tblPr>
        <w:tblW w:w="10507" w:type="dxa"/>
        <w:tblInd w:w="6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007"/>
        <w:gridCol w:w="2500"/>
      </w:tblGrid>
      <w:tr w:rsidR="005E623E" w:rsidRPr="00FD4887" w14:paraId="149EBCA8" w14:textId="77777777" w:rsidTr="0064240F">
        <w:trPr>
          <w:trHeight w:val="175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8" w:space="0" w:color="000000" w:themeColor="text1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E1CC54" w14:textId="3F93CA4C" w:rsidR="005E623E" w:rsidRPr="0064240F" w:rsidRDefault="005E623E" w:rsidP="0000697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</w:pPr>
            <w:bookmarkStart w:id="1" w:name="_Hlk64977418"/>
            <w:r w:rsidRPr="0064240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>Technické a jiné požadavky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96862AF" w14:textId="748DC2CC" w:rsidR="005E623E" w:rsidRPr="00F14F62" w:rsidRDefault="00E708CE" w:rsidP="00230391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/>
                <w:sz w:val="20"/>
                <w:szCs w:val="20"/>
                <w:lang w:val="cs-CZ"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  <w:color w:val="000000"/>
                <w:sz w:val="20"/>
                <w:szCs w:val="20"/>
                <w:lang w:val="cs-CZ"/>
              </w:rPr>
              <w:t xml:space="preserve">Účastník </w:t>
            </w:r>
            <w:r w:rsidR="009742B3">
              <w:rPr>
                <w:rFonts w:asciiTheme="minorHAnsi" w:hAnsiTheme="minorHAnsi" w:cstheme="minorHAnsi"/>
                <w:b/>
                <w:bCs/>
                <w:noProof/>
                <w:color w:val="000000"/>
                <w:sz w:val="20"/>
                <w:szCs w:val="20"/>
                <w:lang w:val="cs-CZ"/>
              </w:rPr>
              <w:t>doplní konkrétní technické parametry nebízeného předmětu plnění</w:t>
            </w:r>
            <w:r w:rsidR="006D549F" w:rsidRPr="00F14F62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cs-CZ"/>
              </w:rPr>
              <w:t xml:space="preserve"> </w:t>
            </w:r>
          </w:p>
        </w:tc>
      </w:tr>
      <w:tr w:rsidR="00230391" w:rsidRPr="0064240F" w14:paraId="166F2EBE" w14:textId="77777777" w:rsidTr="008F5845">
        <w:trPr>
          <w:trHeight w:val="362"/>
        </w:trPr>
        <w:tc>
          <w:tcPr>
            <w:tcW w:w="10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82F3775" w14:textId="7A014608" w:rsidR="00230391" w:rsidRPr="0064240F" w:rsidRDefault="00230391" w:rsidP="002635FE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  <w:r w:rsidRPr="00EC00B7">
              <w:rPr>
                <w:rFonts w:ascii="Calibri" w:hAnsi="Calibri" w:cs="Calibri"/>
                <w:b/>
                <w:bCs/>
                <w:sz w:val="22"/>
                <w:szCs w:val="22"/>
              </w:rPr>
              <w:t>P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ovinné parametry zařízení:</w:t>
            </w:r>
          </w:p>
        </w:tc>
      </w:tr>
      <w:tr w:rsidR="00230391" w:rsidRPr="0064240F" w14:paraId="368F958A" w14:textId="77777777" w:rsidTr="00C40D2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C4B738" w14:textId="655FF045" w:rsidR="00230391" w:rsidRPr="0064240F" w:rsidRDefault="00230391" w:rsidP="00230391">
            <w:pPr>
              <w:rPr>
                <w:rStyle w:val="rynqvb"/>
                <w:rFonts w:asciiTheme="minorHAnsi" w:hAnsiTheme="minorHAnsi" w:cstheme="minorHAnsi"/>
                <w:bCs/>
                <w:sz w:val="20"/>
                <w:szCs w:val="20"/>
                <w:lang w:eastAsia="cs-CZ"/>
              </w:rPr>
            </w:pPr>
            <w:r w:rsidRPr="00EC00B7">
              <w:rPr>
                <w:rFonts w:ascii="Calibri" w:hAnsi="Calibri" w:cs="Calibri"/>
                <w:sz w:val="22"/>
                <w:szCs w:val="22"/>
              </w:rPr>
              <w:t>Konstrukce přístroje k umístění na pracovní stůl</w:t>
            </w:r>
            <w:r w:rsidR="00077988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8B5EE9B" w14:textId="77777777" w:rsidR="00230391" w:rsidRPr="0064240F" w:rsidRDefault="00230391" w:rsidP="00230391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5121F" w:rsidRPr="0064240F" w14:paraId="629AA4EB" w14:textId="77777777" w:rsidTr="008F64C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BE81D5A" w14:textId="1D110FA4" w:rsidR="0015121F" w:rsidRPr="00EC00B7" w:rsidRDefault="0015121F" w:rsidP="0015121F">
            <w:pPr>
              <w:rPr>
                <w:rFonts w:ascii="Calibri" w:hAnsi="Calibri" w:cs="Calibri"/>
                <w:sz w:val="22"/>
                <w:szCs w:val="22"/>
              </w:rPr>
            </w:pPr>
            <w:r w:rsidRPr="0072299C">
              <w:rPr>
                <w:rFonts w:ascii="Calibri" w:hAnsi="Calibri" w:cs="Calibri"/>
                <w:sz w:val="22"/>
                <w:szCs w:val="22"/>
              </w:rPr>
              <w:t>Stolní kompaktní provedení ED XRF spektrometru bez nutnosti externího chlazení nebo přívodu chladící vody, bez potřeby kapalného dusíku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2BAC815" w14:textId="77777777" w:rsidR="0015121F" w:rsidRPr="0064240F" w:rsidRDefault="0015121F" w:rsidP="0015121F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5121F" w:rsidRPr="0064240F" w14:paraId="2F309D48" w14:textId="77777777" w:rsidTr="008F64C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0428216" w14:textId="3291B51C" w:rsidR="0015121F" w:rsidRPr="00EC00B7" w:rsidRDefault="0015121F" w:rsidP="0015121F">
            <w:pPr>
              <w:rPr>
                <w:rFonts w:ascii="Calibri" w:hAnsi="Calibri" w:cs="Calibri"/>
                <w:sz w:val="22"/>
                <w:szCs w:val="22"/>
              </w:rPr>
            </w:pPr>
            <w:r w:rsidRPr="00AB1F39">
              <w:rPr>
                <w:rFonts w:ascii="Calibri" w:hAnsi="Calibri" w:cs="Calibri"/>
                <w:sz w:val="22"/>
                <w:szCs w:val="22"/>
              </w:rPr>
              <w:t>Rentgenka musí být chlazená vzduchem</w:t>
            </w:r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2854EE5" w14:textId="77777777" w:rsidR="0015121F" w:rsidRPr="0064240F" w:rsidRDefault="0015121F" w:rsidP="0015121F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5121F" w:rsidRPr="0064240F" w14:paraId="11237FB1" w14:textId="77777777" w:rsidTr="008F64C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7801339" w14:textId="1ADDC54C" w:rsidR="0015121F" w:rsidRPr="00EC00B7" w:rsidRDefault="0015121F" w:rsidP="0015121F">
            <w:pPr>
              <w:rPr>
                <w:rFonts w:ascii="Calibri" w:hAnsi="Calibri" w:cs="Calibri"/>
                <w:sz w:val="22"/>
                <w:szCs w:val="22"/>
              </w:rPr>
            </w:pPr>
            <w:r w:rsidRPr="00CA52C7">
              <w:rPr>
                <w:rFonts w:ascii="Calibri" w:hAnsi="Calibri" w:cs="Calibri"/>
                <w:sz w:val="22"/>
                <w:szCs w:val="22"/>
              </w:rPr>
              <w:t>Výkon rentgenky ≥ 50 W</w:t>
            </w:r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76E64F2" w14:textId="77777777" w:rsidR="0015121F" w:rsidRPr="0064240F" w:rsidRDefault="0015121F" w:rsidP="0015121F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5121F" w:rsidRPr="0064240F" w14:paraId="12145EBE" w14:textId="77777777" w:rsidTr="008F64C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2E8E544" w14:textId="7D76FA7A" w:rsidR="0015121F" w:rsidRPr="00EC00B7" w:rsidRDefault="0015121F" w:rsidP="0015121F">
            <w:pPr>
              <w:rPr>
                <w:rFonts w:ascii="Calibri" w:hAnsi="Calibri" w:cs="Calibri"/>
                <w:sz w:val="22"/>
                <w:szCs w:val="22"/>
              </w:rPr>
            </w:pPr>
            <w:r w:rsidRPr="00EF2C31">
              <w:rPr>
                <w:rFonts w:ascii="Calibri" w:hAnsi="Calibri" w:cs="Calibri"/>
                <w:sz w:val="22"/>
                <w:szCs w:val="22"/>
              </w:rPr>
              <w:t xml:space="preserve">Rentgenka </w:t>
            </w:r>
            <w:r w:rsidR="00DF3461">
              <w:rPr>
                <w:rFonts w:ascii="Calibri" w:hAnsi="Calibri" w:cs="Calibri"/>
                <w:sz w:val="22"/>
                <w:szCs w:val="22"/>
              </w:rPr>
              <w:t>musí mít</w:t>
            </w:r>
            <w:r w:rsidRPr="00EF2C31">
              <w:rPr>
                <w:rFonts w:ascii="Calibri" w:hAnsi="Calibri" w:cs="Calibri"/>
                <w:sz w:val="22"/>
                <w:szCs w:val="22"/>
              </w:rPr>
              <w:t xml:space="preserve"> rhodiovou anodu</w:t>
            </w:r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BB035FF" w14:textId="77777777" w:rsidR="0015121F" w:rsidRPr="0064240F" w:rsidRDefault="0015121F" w:rsidP="0015121F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5121F" w:rsidRPr="0064240F" w14:paraId="6061A9F3" w14:textId="77777777" w:rsidTr="008F64C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B7C16B4" w14:textId="543E207D" w:rsidR="0015121F" w:rsidRPr="00EC00B7" w:rsidRDefault="0015121F" w:rsidP="0015121F">
            <w:pPr>
              <w:rPr>
                <w:rFonts w:ascii="Calibri" w:hAnsi="Calibri" w:cs="Calibri"/>
                <w:sz w:val="22"/>
                <w:szCs w:val="22"/>
              </w:rPr>
            </w:pPr>
            <w:r w:rsidRPr="009A4448">
              <w:rPr>
                <w:rFonts w:ascii="Calibri" w:hAnsi="Calibri" w:cs="Calibri"/>
                <w:sz w:val="22"/>
                <w:szCs w:val="22"/>
              </w:rPr>
              <w:t>Minimální požadovaný rozsah napětí od ≤ 4 do ≥ 50 kV s krokem ≤ 1 kV</w:t>
            </w:r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27FEADA" w14:textId="77777777" w:rsidR="0015121F" w:rsidRPr="0064240F" w:rsidRDefault="0015121F" w:rsidP="0015121F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5121F" w:rsidRPr="0064240F" w14:paraId="707F7089" w14:textId="77777777" w:rsidTr="008F64C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506518D" w14:textId="6E714FC5" w:rsidR="0015121F" w:rsidRPr="00EC00B7" w:rsidRDefault="0015121F" w:rsidP="0015121F">
            <w:pPr>
              <w:rPr>
                <w:rFonts w:ascii="Calibri" w:hAnsi="Calibri" w:cs="Calibri"/>
                <w:sz w:val="22"/>
                <w:szCs w:val="22"/>
              </w:rPr>
            </w:pPr>
            <w:r w:rsidRPr="00B32C52">
              <w:rPr>
                <w:rFonts w:ascii="Calibri" w:hAnsi="Calibri" w:cs="Calibri"/>
                <w:sz w:val="22"/>
                <w:szCs w:val="22"/>
              </w:rPr>
              <w:t>Ozařovaná plocha vzorku bez kolimátoru ≥ 15 x 17 mm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E738343" w14:textId="77777777" w:rsidR="0015121F" w:rsidRPr="0064240F" w:rsidRDefault="0015121F" w:rsidP="0015121F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5121F" w:rsidRPr="0064240F" w14:paraId="0AE066E2" w14:textId="77777777" w:rsidTr="008F64C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F0F7234" w14:textId="76A0B5A7" w:rsidR="0015121F" w:rsidRPr="00EC00B7" w:rsidRDefault="0015121F" w:rsidP="0015121F">
            <w:pPr>
              <w:rPr>
                <w:rFonts w:ascii="Calibri" w:hAnsi="Calibri" w:cs="Calibri"/>
                <w:sz w:val="22"/>
                <w:szCs w:val="22"/>
              </w:rPr>
            </w:pPr>
            <w:r w:rsidRPr="00CD3195">
              <w:rPr>
                <w:rFonts w:ascii="Calibri" w:hAnsi="Calibri" w:cs="Calibri"/>
                <w:sz w:val="22"/>
                <w:szCs w:val="22"/>
              </w:rPr>
              <w:t xml:space="preserve">Přístroj </w:t>
            </w:r>
            <w:r w:rsidR="0031653A">
              <w:rPr>
                <w:rFonts w:ascii="Calibri" w:hAnsi="Calibri" w:cs="Calibri"/>
                <w:sz w:val="22"/>
                <w:szCs w:val="22"/>
              </w:rPr>
              <w:t xml:space="preserve">musí </w:t>
            </w:r>
            <w:r w:rsidRPr="00CD3195">
              <w:rPr>
                <w:rFonts w:ascii="Calibri" w:hAnsi="Calibri" w:cs="Calibri"/>
                <w:sz w:val="22"/>
                <w:szCs w:val="22"/>
              </w:rPr>
              <w:t>prac</w:t>
            </w:r>
            <w:r w:rsidR="0031653A">
              <w:rPr>
                <w:rFonts w:ascii="Calibri" w:hAnsi="Calibri" w:cs="Calibri"/>
                <w:sz w:val="22"/>
                <w:szCs w:val="22"/>
              </w:rPr>
              <w:t>ovat</w:t>
            </w:r>
            <w:r w:rsidRPr="00CD3195">
              <w:rPr>
                <w:rFonts w:ascii="Calibri" w:hAnsi="Calibri" w:cs="Calibri"/>
                <w:sz w:val="22"/>
                <w:szCs w:val="22"/>
              </w:rPr>
              <w:t xml:space="preserve"> v prostředí vzduch a helium a sám si podle měřeného analytu </w:t>
            </w:r>
            <w:r w:rsidR="0031653A">
              <w:rPr>
                <w:rFonts w:ascii="Calibri" w:hAnsi="Calibri" w:cs="Calibri"/>
                <w:sz w:val="22"/>
                <w:szCs w:val="22"/>
              </w:rPr>
              <w:t xml:space="preserve">musí </w:t>
            </w:r>
            <w:r w:rsidRPr="00CD3195">
              <w:rPr>
                <w:rFonts w:ascii="Calibri" w:hAnsi="Calibri" w:cs="Calibri"/>
                <w:sz w:val="22"/>
                <w:szCs w:val="22"/>
              </w:rPr>
              <w:t>přepín</w:t>
            </w:r>
            <w:r w:rsidR="0031653A">
              <w:rPr>
                <w:rFonts w:ascii="Calibri" w:hAnsi="Calibri" w:cs="Calibri"/>
                <w:sz w:val="22"/>
                <w:szCs w:val="22"/>
              </w:rPr>
              <w:t>at</w:t>
            </w:r>
            <w:r w:rsidRPr="00CD3195">
              <w:rPr>
                <w:rFonts w:ascii="Calibri" w:hAnsi="Calibri" w:cs="Calibri"/>
                <w:sz w:val="22"/>
                <w:szCs w:val="22"/>
              </w:rPr>
              <w:t xml:space="preserve"> pracovní atmosféru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E9D12A1" w14:textId="77777777" w:rsidR="0015121F" w:rsidRPr="0064240F" w:rsidRDefault="0015121F" w:rsidP="0015121F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5121F" w:rsidRPr="0064240F" w14:paraId="434C7592" w14:textId="77777777" w:rsidTr="008F64C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CD3058C" w14:textId="1926096C" w:rsidR="0015121F" w:rsidRPr="00EC00B7" w:rsidRDefault="0015121F" w:rsidP="0015121F">
            <w:pPr>
              <w:rPr>
                <w:rFonts w:ascii="Calibri" w:hAnsi="Calibri" w:cs="Calibri"/>
                <w:sz w:val="22"/>
                <w:szCs w:val="22"/>
              </w:rPr>
            </w:pPr>
            <w:r w:rsidRPr="000A0164">
              <w:rPr>
                <w:rFonts w:ascii="Calibri" w:hAnsi="Calibri" w:cs="Calibri"/>
                <w:sz w:val="22"/>
                <w:szCs w:val="22"/>
              </w:rPr>
              <w:t>Přístroj je určen také pro práci ve vakuu a obsahuje integrovanou vakuovou pumpu řízenou počítačem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688A5C7" w14:textId="77777777" w:rsidR="0015121F" w:rsidRPr="0064240F" w:rsidRDefault="0015121F" w:rsidP="0015121F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5121F" w:rsidRPr="0064240F" w14:paraId="58A045EF" w14:textId="77777777" w:rsidTr="008F64C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5775BAD" w14:textId="63442DA1" w:rsidR="0015121F" w:rsidRPr="00EC00B7" w:rsidRDefault="0015121F" w:rsidP="0015121F">
            <w:pPr>
              <w:rPr>
                <w:rFonts w:ascii="Calibri" w:hAnsi="Calibri" w:cs="Calibri"/>
                <w:sz w:val="22"/>
                <w:szCs w:val="22"/>
              </w:rPr>
            </w:pPr>
            <w:r w:rsidRPr="008D7218">
              <w:rPr>
                <w:rFonts w:ascii="Calibri" w:hAnsi="Calibri" w:cs="Calibri"/>
                <w:sz w:val="22"/>
                <w:szCs w:val="22"/>
              </w:rPr>
              <w:t>Obsahuje automatickou výměnu excitačních filtrů s ≥ 9 pozicemi, přičemž ≥ 8 pozic musí být továrně osazeno příslušnými filtry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F04DD07" w14:textId="77777777" w:rsidR="0015121F" w:rsidRPr="0064240F" w:rsidRDefault="0015121F" w:rsidP="0015121F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5121F" w:rsidRPr="0064240F" w14:paraId="57C5F825" w14:textId="77777777" w:rsidTr="008F64C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9C781DD" w14:textId="159CA795" w:rsidR="0015121F" w:rsidRPr="00EC00B7" w:rsidRDefault="0015121F" w:rsidP="0015121F">
            <w:pPr>
              <w:rPr>
                <w:rFonts w:ascii="Calibri" w:hAnsi="Calibri" w:cs="Calibri"/>
                <w:sz w:val="22"/>
                <w:szCs w:val="22"/>
              </w:rPr>
            </w:pPr>
            <w:r w:rsidRPr="003C65F1">
              <w:rPr>
                <w:rFonts w:ascii="Calibri" w:hAnsi="Calibri" w:cs="Calibri"/>
                <w:sz w:val="22"/>
                <w:szCs w:val="22"/>
                <w:lang w:eastAsia="en-US"/>
              </w:rPr>
              <w:t>Obsahuje detektor typu SDD (Silicon Drift Detector), který je chlazený termoelektrickými články Peltierova typu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5CDEB3A" w14:textId="77777777" w:rsidR="0015121F" w:rsidRPr="0064240F" w:rsidRDefault="0015121F" w:rsidP="0015121F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5121F" w:rsidRPr="0064240F" w14:paraId="52D97FE1" w14:textId="77777777" w:rsidTr="008F64C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CBB5C55" w14:textId="4E2DC622" w:rsidR="0015121F" w:rsidRPr="00EC00B7" w:rsidRDefault="0015121F" w:rsidP="0015121F">
            <w:pPr>
              <w:rPr>
                <w:rFonts w:ascii="Calibri" w:hAnsi="Calibri" w:cs="Calibri"/>
                <w:sz w:val="22"/>
                <w:szCs w:val="22"/>
              </w:rPr>
            </w:pPr>
            <w:r w:rsidRPr="00EF63C7">
              <w:rPr>
                <w:rFonts w:ascii="Calibri" w:hAnsi="Calibri" w:cs="Calibri"/>
                <w:sz w:val="22"/>
                <w:szCs w:val="22"/>
              </w:rPr>
              <w:t>Aktivní plocha detektoru musí být ≥ 30 mm</w:t>
            </w:r>
            <w:r w:rsidRPr="00EF63C7">
              <w:rPr>
                <w:rFonts w:ascii="Calibri" w:hAnsi="Calibri" w:cs="Calibri"/>
                <w:sz w:val="22"/>
                <w:szCs w:val="22"/>
                <w:vertAlign w:val="superscript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AD1EF63" w14:textId="77777777" w:rsidR="0015121F" w:rsidRPr="0064240F" w:rsidRDefault="0015121F" w:rsidP="0015121F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5121F" w:rsidRPr="0064240F" w14:paraId="353D63D7" w14:textId="77777777" w:rsidTr="008F64C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140FD87" w14:textId="50AFA51B" w:rsidR="0015121F" w:rsidRPr="00EC00B7" w:rsidRDefault="0015121F" w:rsidP="0015121F">
            <w:pPr>
              <w:rPr>
                <w:rFonts w:ascii="Calibri" w:hAnsi="Calibri" w:cs="Calibri"/>
                <w:sz w:val="22"/>
                <w:szCs w:val="22"/>
              </w:rPr>
            </w:pPr>
            <w:r w:rsidRPr="00181552">
              <w:rPr>
                <w:rFonts w:ascii="Calibri" w:hAnsi="Calibri" w:cs="Calibri"/>
                <w:sz w:val="22"/>
                <w:szCs w:val="22"/>
              </w:rPr>
              <w:t>Rozlišení detektoru na čáře Mn Kα musí být ≤ 140 eV při četnosti 200000 cps</w:t>
            </w:r>
            <w:r w:rsidR="00077988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54AE4EE" w14:textId="77777777" w:rsidR="0015121F" w:rsidRPr="0064240F" w:rsidRDefault="0015121F" w:rsidP="0015121F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5121F" w:rsidRPr="0064240F" w14:paraId="54981E8C" w14:textId="77777777" w:rsidTr="008F64C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9E9BB9F" w14:textId="22F26C39" w:rsidR="0015121F" w:rsidRPr="00EC00B7" w:rsidRDefault="0015121F" w:rsidP="0015121F">
            <w:pPr>
              <w:rPr>
                <w:rFonts w:ascii="Calibri" w:hAnsi="Calibri" w:cs="Calibri"/>
                <w:sz w:val="22"/>
                <w:szCs w:val="22"/>
              </w:rPr>
            </w:pPr>
            <w:r w:rsidRPr="00367ECC">
              <w:rPr>
                <w:rFonts w:ascii="Calibri" w:hAnsi="Calibri" w:cs="Calibri"/>
                <w:sz w:val="22"/>
                <w:szCs w:val="22"/>
              </w:rPr>
              <w:t>Průzor (okénko)</w:t>
            </w:r>
            <w:r w:rsidR="00322C3F">
              <w:rPr>
                <w:rFonts w:ascii="Calibri" w:hAnsi="Calibri" w:cs="Calibri"/>
                <w:sz w:val="22"/>
                <w:szCs w:val="22"/>
              </w:rPr>
              <w:t xml:space="preserve"> musí být </w:t>
            </w:r>
            <w:r w:rsidRPr="00367ECC">
              <w:rPr>
                <w:rFonts w:ascii="Calibri" w:hAnsi="Calibri" w:cs="Calibri"/>
                <w:sz w:val="22"/>
                <w:szCs w:val="22"/>
              </w:rPr>
              <w:t xml:space="preserve"> z materiálu beryllium o tloušťce ≤ 8 mikrometrů</w:t>
            </w:r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6CF951C" w14:textId="77777777" w:rsidR="0015121F" w:rsidRPr="0064240F" w:rsidRDefault="0015121F" w:rsidP="0015121F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5121F" w:rsidRPr="0064240F" w14:paraId="292884F2" w14:textId="77777777" w:rsidTr="008F64C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40A4B7F" w14:textId="6E840C48" w:rsidR="0015121F" w:rsidRPr="00EC00B7" w:rsidRDefault="0015121F" w:rsidP="0015121F">
            <w:pPr>
              <w:rPr>
                <w:rFonts w:ascii="Calibri" w:hAnsi="Calibri" w:cs="Calibri"/>
                <w:sz w:val="22"/>
                <w:szCs w:val="22"/>
              </w:rPr>
            </w:pPr>
            <w:r w:rsidRPr="00514A69">
              <w:rPr>
                <w:rFonts w:ascii="Calibri" w:hAnsi="Calibri" w:cs="Calibri"/>
                <w:sz w:val="22"/>
                <w:szCs w:val="22"/>
              </w:rPr>
              <w:t xml:space="preserve">Obsahuje minimálně jeden kolimátor s rozměrem </w:t>
            </w:r>
            <w:r w:rsidR="00EB219C">
              <w:rPr>
                <w:rFonts w:ascii="Calibri" w:hAnsi="Calibri" w:cs="Calibri"/>
                <w:sz w:val="22"/>
                <w:szCs w:val="22"/>
              </w:rPr>
              <w:t>minimálně</w:t>
            </w:r>
            <w:r w:rsidR="001935D7">
              <w:rPr>
                <w:rFonts w:ascii="Calibri" w:hAnsi="Calibri" w:cs="Calibri"/>
                <w:sz w:val="22"/>
                <w:szCs w:val="22"/>
              </w:rPr>
              <w:t xml:space="preserve"> v </w:t>
            </w:r>
            <w:r w:rsidRPr="00514A69">
              <w:rPr>
                <w:rFonts w:ascii="Calibri" w:hAnsi="Calibri" w:cs="Calibri"/>
                <w:sz w:val="22"/>
                <w:szCs w:val="22"/>
              </w:rPr>
              <w:t>rozsahu 8 až 9 mm</w:t>
            </w:r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9FF107E" w14:textId="77777777" w:rsidR="0015121F" w:rsidRPr="0064240F" w:rsidRDefault="0015121F" w:rsidP="0015121F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5121F" w:rsidRPr="0064240F" w14:paraId="5191F214" w14:textId="77777777" w:rsidTr="008F64C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0513D29" w14:textId="3BDA0BEA" w:rsidR="0015121F" w:rsidRPr="00EC00B7" w:rsidRDefault="0015121F" w:rsidP="0015121F">
            <w:pPr>
              <w:rPr>
                <w:rFonts w:ascii="Calibri" w:hAnsi="Calibri" w:cs="Calibri"/>
                <w:sz w:val="22"/>
                <w:szCs w:val="22"/>
              </w:rPr>
            </w:pPr>
            <w:r w:rsidRPr="006447E6">
              <w:rPr>
                <w:rFonts w:ascii="Calibri" w:hAnsi="Calibri" w:cs="Calibri"/>
                <w:sz w:val="22"/>
                <w:szCs w:val="22"/>
              </w:rPr>
              <w:t>Obsahuje minimálně další dva kolimátory o rozměru 1,0 a 2,0 mm</w:t>
            </w:r>
            <w:r w:rsidR="00077988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7A434FF" w14:textId="77777777" w:rsidR="0015121F" w:rsidRPr="0064240F" w:rsidRDefault="0015121F" w:rsidP="0015121F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5121F" w:rsidRPr="0064240F" w14:paraId="1D7710D9" w14:textId="77777777" w:rsidTr="008F64C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2FCD1C4" w14:textId="2BEB9A94" w:rsidR="0015121F" w:rsidRPr="00EC00B7" w:rsidRDefault="0015121F" w:rsidP="0015121F">
            <w:pPr>
              <w:rPr>
                <w:rFonts w:ascii="Calibri" w:hAnsi="Calibri" w:cs="Calibri"/>
                <w:sz w:val="22"/>
                <w:szCs w:val="22"/>
              </w:rPr>
            </w:pPr>
            <w:r w:rsidRPr="00AA7FEA">
              <w:rPr>
                <w:rFonts w:ascii="Calibri" w:hAnsi="Calibri" w:cs="Calibri"/>
                <w:sz w:val="22"/>
                <w:szCs w:val="22"/>
              </w:rPr>
              <w:t xml:space="preserve">Obsahuje </w:t>
            </w:r>
            <w:r w:rsidR="001935D7">
              <w:rPr>
                <w:rFonts w:ascii="Calibri" w:hAnsi="Calibri" w:cs="Calibri"/>
                <w:sz w:val="22"/>
                <w:szCs w:val="22"/>
              </w:rPr>
              <w:t xml:space="preserve">jeden </w:t>
            </w:r>
            <w:r w:rsidRPr="00AA7FEA">
              <w:rPr>
                <w:rFonts w:ascii="Calibri" w:hAnsi="Calibri" w:cs="Calibri"/>
                <w:sz w:val="22"/>
                <w:szCs w:val="22"/>
              </w:rPr>
              <w:t>automatický podavač vzorků s otáčením vzorků na ≥ 10 vzorků</w:t>
            </w:r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808321A" w14:textId="77777777" w:rsidR="0015121F" w:rsidRPr="0064240F" w:rsidRDefault="0015121F" w:rsidP="0015121F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5121F" w:rsidRPr="0064240F" w14:paraId="67803C47" w14:textId="77777777" w:rsidTr="008F64C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DCD9A0D" w14:textId="5AD80EE8" w:rsidR="0015121F" w:rsidRPr="00EC00B7" w:rsidRDefault="0015121F" w:rsidP="0015121F">
            <w:pPr>
              <w:rPr>
                <w:rFonts w:ascii="Calibri" w:hAnsi="Calibri" w:cs="Calibri"/>
                <w:sz w:val="22"/>
                <w:szCs w:val="22"/>
              </w:rPr>
            </w:pPr>
            <w:r w:rsidRPr="00A01F7D">
              <w:rPr>
                <w:rFonts w:ascii="Calibri" w:hAnsi="Calibri" w:cs="Calibri"/>
                <w:sz w:val="22"/>
                <w:szCs w:val="22"/>
              </w:rPr>
              <w:t xml:space="preserve">Obsahuje dále </w:t>
            </w:r>
            <w:r w:rsidR="001935D7">
              <w:rPr>
                <w:rFonts w:ascii="Calibri" w:hAnsi="Calibri" w:cs="Calibri"/>
                <w:sz w:val="22"/>
                <w:szCs w:val="22"/>
              </w:rPr>
              <w:t>další</w:t>
            </w:r>
            <w:r w:rsidR="001935D7" w:rsidRPr="00A01F7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A01F7D">
              <w:rPr>
                <w:rFonts w:ascii="Calibri" w:hAnsi="Calibri" w:cs="Calibri"/>
                <w:sz w:val="22"/>
                <w:szCs w:val="22"/>
              </w:rPr>
              <w:t>automatický karusel pro automatické podávání vzorků pro ≥ 20 vzorků</w:t>
            </w:r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39BB51E" w14:textId="77777777" w:rsidR="0015121F" w:rsidRPr="0064240F" w:rsidRDefault="0015121F" w:rsidP="0015121F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5121F" w:rsidRPr="0064240F" w14:paraId="1D011864" w14:textId="77777777" w:rsidTr="008F64C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721B506" w14:textId="321FE21A" w:rsidR="0015121F" w:rsidRPr="00EC00B7" w:rsidRDefault="0015121F" w:rsidP="0015121F">
            <w:pPr>
              <w:rPr>
                <w:rFonts w:ascii="Calibri" w:hAnsi="Calibri" w:cs="Calibri"/>
                <w:sz w:val="22"/>
                <w:szCs w:val="22"/>
              </w:rPr>
            </w:pPr>
            <w:r w:rsidRPr="00857083">
              <w:rPr>
                <w:rFonts w:ascii="Calibri" w:hAnsi="Calibri" w:cs="Calibri"/>
                <w:sz w:val="22"/>
                <w:szCs w:val="22"/>
              </w:rPr>
              <w:t>Součástí dodávky musí být minimálně 500 ks vzorkovnic a odpovídající množství PP filmu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32A68BE" w14:textId="77777777" w:rsidR="0015121F" w:rsidRPr="0064240F" w:rsidRDefault="0015121F" w:rsidP="0015121F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5121F" w:rsidRPr="0064240F" w14:paraId="3EA67335" w14:textId="77777777" w:rsidTr="008F64C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1F45EBF" w14:textId="0C31CDF9" w:rsidR="0015121F" w:rsidRPr="00EC00B7" w:rsidRDefault="0015121F" w:rsidP="0015121F">
            <w:pPr>
              <w:rPr>
                <w:rFonts w:ascii="Calibri" w:hAnsi="Calibri" w:cs="Calibri"/>
                <w:sz w:val="22"/>
                <w:szCs w:val="22"/>
              </w:rPr>
            </w:pPr>
            <w:r w:rsidRPr="00346501">
              <w:rPr>
                <w:rFonts w:ascii="Calibri" w:hAnsi="Calibri" w:cs="Calibri"/>
                <w:sz w:val="22"/>
                <w:szCs w:val="22"/>
              </w:rPr>
              <w:lastRenderedPageBreak/>
              <w:t>Software pro měření a vyhodnocování naměřených dat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66E37257" w14:textId="77777777" w:rsidR="0015121F" w:rsidRPr="0064240F" w:rsidRDefault="0015121F" w:rsidP="0015121F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5121F" w:rsidRPr="0064240F" w14:paraId="6075AD26" w14:textId="77777777" w:rsidTr="008F64C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2678941" w14:textId="546EDF12" w:rsidR="0015121F" w:rsidRPr="00EC00B7" w:rsidRDefault="0015121F" w:rsidP="0015121F">
            <w:pPr>
              <w:rPr>
                <w:rFonts w:ascii="Calibri" w:hAnsi="Calibri" w:cs="Calibri"/>
                <w:sz w:val="22"/>
                <w:szCs w:val="22"/>
              </w:rPr>
            </w:pPr>
            <w:r w:rsidRPr="004122AA">
              <w:rPr>
                <w:rFonts w:ascii="Calibri" w:hAnsi="Calibri" w:cs="Calibri"/>
                <w:sz w:val="22"/>
                <w:szCs w:val="22"/>
              </w:rPr>
              <w:t xml:space="preserve">SW </w:t>
            </w:r>
            <w:r w:rsidR="007C2AD1">
              <w:rPr>
                <w:rFonts w:ascii="Calibri" w:hAnsi="Calibri" w:cs="Calibri"/>
                <w:sz w:val="22"/>
                <w:szCs w:val="22"/>
              </w:rPr>
              <w:t xml:space="preserve">musí </w:t>
            </w:r>
            <w:r w:rsidRPr="004122AA">
              <w:rPr>
                <w:rFonts w:ascii="Calibri" w:hAnsi="Calibri" w:cs="Calibri"/>
                <w:sz w:val="22"/>
                <w:szCs w:val="22"/>
              </w:rPr>
              <w:t>říd</w:t>
            </w:r>
            <w:r w:rsidR="007C2AD1">
              <w:rPr>
                <w:rFonts w:ascii="Calibri" w:hAnsi="Calibri" w:cs="Calibri"/>
                <w:sz w:val="22"/>
                <w:szCs w:val="22"/>
              </w:rPr>
              <w:t>it</w:t>
            </w:r>
            <w:r w:rsidRPr="004122AA">
              <w:rPr>
                <w:rFonts w:ascii="Calibri" w:hAnsi="Calibri" w:cs="Calibri"/>
                <w:sz w:val="22"/>
                <w:szCs w:val="22"/>
              </w:rPr>
              <w:t xml:space="preserve"> všechny parametry měření včetně výkonu rentgenky, automatické volby excitačního filtru</w:t>
            </w:r>
            <w:r w:rsidR="003012F4">
              <w:rPr>
                <w:rFonts w:ascii="Calibri" w:hAnsi="Calibri" w:cs="Calibri"/>
                <w:sz w:val="22"/>
                <w:szCs w:val="22"/>
              </w:rPr>
              <w:t xml:space="preserve"> a</w:t>
            </w:r>
            <w:r w:rsidRPr="004122AA">
              <w:rPr>
                <w:rFonts w:ascii="Calibri" w:hAnsi="Calibri" w:cs="Calibri"/>
                <w:sz w:val="22"/>
                <w:szCs w:val="22"/>
              </w:rPr>
              <w:t xml:space="preserve"> doby analýzy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29092FA6" w14:textId="77777777" w:rsidR="0015121F" w:rsidRPr="0064240F" w:rsidRDefault="0015121F" w:rsidP="0015121F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5121F" w:rsidRPr="0064240F" w14:paraId="1DF89968" w14:textId="77777777" w:rsidTr="008F64C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12F26D2" w14:textId="47ABF1B8" w:rsidR="0015121F" w:rsidRPr="00EC00B7" w:rsidRDefault="0015121F" w:rsidP="0015121F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SW </w:t>
            </w:r>
            <w:r w:rsidR="003012F4">
              <w:rPr>
                <w:rFonts w:ascii="Calibri" w:hAnsi="Calibri" w:cs="Calibri"/>
                <w:sz w:val="22"/>
                <w:szCs w:val="22"/>
              </w:rPr>
              <w:t xml:space="preserve">musí </w:t>
            </w:r>
            <w:r>
              <w:rPr>
                <w:rFonts w:ascii="Calibri" w:hAnsi="Calibri" w:cs="Calibri"/>
                <w:sz w:val="22"/>
                <w:szCs w:val="22"/>
              </w:rPr>
              <w:t>p</w:t>
            </w:r>
            <w:r w:rsidRPr="003D535C">
              <w:rPr>
                <w:rFonts w:ascii="Calibri" w:hAnsi="Calibri" w:cs="Calibri"/>
                <w:sz w:val="22"/>
                <w:szCs w:val="22"/>
              </w:rPr>
              <w:t>rac</w:t>
            </w:r>
            <w:r w:rsidR="003012F4">
              <w:rPr>
                <w:rFonts w:ascii="Calibri" w:hAnsi="Calibri" w:cs="Calibri"/>
                <w:sz w:val="22"/>
                <w:szCs w:val="22"/>
              </w:rPr>
              <w:t>ovat</w:t>
            </w:r>
            <w:r w:rsidRPr="003D535C">
              <w:rPr>
                <w:rFonts w:ascii="Calibri" w:hAnsi="Calibri" w:cs="Calibri"/>
                <w:sz w:val="22"/>
                <w:szCs w:val="22"/>
              </w:rPr>
              <w:t xml:space="preserve"> s vícero spektry najednou a provád</w:t>
            </w:r>
            <w:r w:rsidR="003012F4">
              <w:rPr>
                <w:rFonts w:ascii="Calibri" w:hAnsi="Calibri" w:cs="Calibri"/>
                <w:sz w:val="22"/>
                <w:szCs w:val="22"/>
              </w:rPr>
              <w:t>ět</w:t>
            </w:r>
            <w:r w:rsidRPr="003D535C">
              <w:rPr>
                <w:rFonts w:ascii="Calibri" w:hAnsi="Calibri" w:cs="Calibri"/>
                <w:sz w:val="22"/>
                <w:szCs w:val="22"/>
              </w:rPr>
              <w:t xml:space="preserve"> dekonvoluci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08F0EE74" w14:textId="77777777" w:rsidR="0015121F" w:rsidRPr="0064240F" w:rsidRDefault="0015121F" w:rsidP="0015121F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5121F" w:rsidRPr="0064240F" w14:paraId="190137C4" w14:textId="77777777" w:rsidTr="008F64C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9C0E222" w14:textId="2A64E933" w:rsidR="0015121F" w:rsidRPr="00EC00B7" w:rsidRDefault="0015121F" w:rsidP="0015121F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SW </w:t>
            </w:r>
            <w:r w:rsidR="005B4E7C">
              <w:rPr>
                <w:rFonts w:ascii="Calibri" w:hAnsi="Calibri" w:cs="Calibri"/>
                <w:sz w:val="22"/>
                <w:szCs w:val="22"/>
              </w:rPr>
              <w:t xml:space="preserve">musí </w:t>
            </w:r>
            <w:r>
              <w:rPr>
                <w:rFonts w:ascii="Calibri" w:hAnsi="Calibri" w:cs="Calibri"/>
                <w:sz w:val="22"/>
                <w:szCs w:val="22"/>
              </w:rPr>
              <w:t>u</w:t>
            </w:r>
            <w:r w:rsidRPr="00A43753">
              <w:rPr>
                <w:rFonts w:ascii="Calibri" w:hAnsi="Calibri" w:cs="Calibri"/>
                <w:sz w:val="22"/>
                <w:szCs w:val="22"/>
              </w:rPr>
              <w:t>možň</w:t>
            </w:r>
            <w:r w:rsidR="005B4E7C">
              <w:rPr>
                <w:rFonts w:ascii="Calibri" w:hAnsi="Calibri" w:cs="Calibri"/>
                <w:sz w:val="22"/>
                <w:szCs w:val="22"/>
              </w:rPr>
              <w:t>ovat</w:t>
            </w:r>
            <w:r w:rsidRPr="00A43753">
              <w:rPr>
                <w:rFonts w:ascii="Calibri" w:hAnsi="Calibri" w:cs="Calibri"/>
                <w:sz w:val="22"/>
                <w:szCs w:val="22"/>
              </w:rPr>
              <w:t xml:space="preserve"> kvantitativní kalibraci na jednotlivé prvky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7B01422" w14:textId="77777777" w:rsidR="0015121F" w:rsidRPr="0064240F" w:rsidRDefault="0015121F" w:rsidP="0015121F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5121F" w:rsidRPr="0064240F" w14:paraId="30BE3EEA" w14:textId="77777777" w:rsidTr="008F64C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CB71C8A" w14:textId="36DEE77C" w:rsidR="0015121F" w:rsidRPr="00EC00B7" w:rsidRDefault="0015121F" w:rsidP="0015121F">
            <w:pPr>
              <w:rPr>
                <w:rFonts w:ascii="Calibri" w:hAnsi="Calibri" w:cs="Calibri"/>
                <w:sz w:val="22"/>
                <w:szCs w:val="22"/>
              </w:rPr>
            </w:pPr>
            <w:r w:rsidRPr="00EF5351">
              <w:rPr>
                <w:rFonts w:ascii="Calibri" w:hAnsi="Calibri" w:cs="Calibri"/>
                <w:sz w:val="22"/>
                <w:szCs w:val="22"/>
              </w:rPr>
              <w:t xml:space="preserve">Součástí </w:t>
            </w:r>
            <w:r w:rsidR="00280968" w:rsidRPr="00EF5351">
              <w:rPr>
                <w:rFonts w:ascii="Calibri" w:hAnsi="Calibri" w:cs="Calibri"/>
                <w:sz w:val="22"/>
                <w:szCs w:val="22"/>
              </w:rPr>
              <w:t>dodávky</w:t>
            </w:r>
            <w:r w:rsidRPr="00EF5351">
              <w:rPr>
                <w:rFonts w:ascii="Calibri" w:hAnsi="Calibri" w:cs="Calibri"/>
                <w:sz w:val="22"/>
                <w:szCs w:val="22"/>
              </w:rPr>
              <w:t xml:space="preserve"> musí být nadstavba software pro FP (fundamental parameters) beszstandardní analýzu a přístroj musí být pro tuto metodu továrně nakalibrován přímo u výrobce. Kalibrace musí zahrnovat zejména meziprvkové překryvy a vliv matrice vzorku. Tato nadstavba SW musí mít minimálně 8 různých volitelných excitačních podmínek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7CEB9E4" w14:textId="77777777" w:rsidR="0015121F" w:rsidRPr="0064240F" w:rsidRDefault="0015121F" w:rsidP="0015121F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5121F" w:rsidRPr="0064240F" w14:paraId="60ED2C50" w14:textId="77777777" w:rsidTr="008F64C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0EEE006" w14:textId="1E8A8A7E" w:rsidR="0015121F" w:rsidRPr="00EC00B7" w:rsidRDefault="0015121F" w:rsidP="0015121F">
            <w:pPr>
              <w:rPr>
                <w:rFonts w:ascii="Calibri" w:hAnsi="Calibri" w:cs="Calibri"/>
                <w:sz w:val="22"/>
                <w:szCs w:val="22"/>
              </w:rPr>
            </w:pPr>
            <w:r w:rsidRPr="005F101C">
              <w:rPr>
                <w:rFonts w:ascii="Calibri" w:hAnsi="Calibri" w:cs="Calibri"/>
                <w:sz w:val="22"/>
                <w:szCs w:val="22"/>
              </w:rPr>
              <w:t xml:space="preserve">Obsahuje </w:t>
            </w:r>
            <w:r w:rsidR="00560B41">
              <w:rPr>
                <w:rFonts w:ascii="Calibri" w:hAnsi="Calibri" w:cs="Calibri"/>
                <w:sz w:val="22"/>
                <w:szCs w:val="22"/>
              </w:rPr>
              <w:t>v</w:t>
            </w:r>
            <w:r w:rsidRPr="005F101C">
              <w:rPr>
                <w:rFonts w:ascii="Calibri" w:hAnsi="Calibri" w:cs="Calibri"/>
                <w:sz w:val="22"/>
                <w:szCs w:val="22"/>
              </w:rPr>
              <w:t>zorkový prostor s výškou ≥ 37 cm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57152304" w14:textId="77777777" w:rsidR="0015121F" w:rsidRPr="0064240F" w:rsidRDefault="0015121F" w:rsidP="0015121F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5121F" w:rsidRPr="0064240F" w14:paraId="57838EB2" w14:textId="77777777" w:rsidTr="008F64C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C1BFDAD" w14:textId="7172D5E0" w:rsidR="0015121F" w:rsidRPr="005F101C" w:rsidRDefault="0015121F" w:rsidP="0015121F">
            <w:pPr>
              <w:rPr>
                <w:rFonts w:ascii="Calibri" w:hAnsi="Calibri" w:cs="Calibri"/>
                <w:sz w:val="22"/>
                <w:szCs w:val="22"/>
              </w:rPr>
            </w:pPr>
            <w:r w:rsidRPr="00A95E3B">
              <w:rPr>
                <w:rFonts w:ascii="Calibri" w:hAnsi="Calibri" w:cs="Calibri"/>
                <w:sz w:val="22"/>
                <w:szCs w:val="22"/>
              </w:rPr>
              <w:t xml:space="preserve">Součástí dodávky musí být řídící jednotka – počítač. Musí se jednat o plnohodnotný osobní počítač ve specifikaci výrobce včetně </w:t>
            </w:r>
            <w:r w:rsidR="00C71A64">
              <w:rPr>
                <w:rFonts w:ascii="Calibri" w:hAnsi="Calibri" w:cs="Calibri"/>
                <w:sz w:val="22"/>
                <w:szCs w:val="22"/>
              </w:rPr>
              <w:t xml:space="preserve">běžného </w:t>
            </w:r>
            <w:r w:rsidRPr="00A95E3B">
              <w:rPr>
                <w:rFonts w:ascii="Calibri" w:hAnsi="Calibri" w:cs="Calibri"/>
                <w:sz w:val="22"/>
                <w:szCs w:val="22"/>
              </w:rPr>
              <w:t>operačního systému a periférií se samostatným monitorem o úhlopříčce ≥ 23 palců</w:t>
            </w:r>
            <w:r w:rsidR="00077988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18DFA9D8" w14:textId="77777777" w:rsidR="0015121F" w:rsidRPr="0064240F" w:rsidRDefault="0015121F" w:rsidP="0015121F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5121F" w:rsidRPr="0064240F" w14:paraId="1B52D740" w14:textId="77777777" w:rsidTr="008F64C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3F437FB" w14:textId="54186C9E" w:rsidR="0015121F" w:rsidRPr="00A95E3B" w:rsidRDefault="0015121F" w:rsidP="0015121F">
            <w:pPr>
              <w:rPr>
                <w:rFonts w:ascii="Calibri" w:hAnsi="Calibri" w:cs="Calibri"/>
                <w:sz w:val="22"/>
                <w:szCs w:val="22"/>
              </w:rPr>
            </w:pPr>
            <w:r w:rsidRPr="00931D50">
              <w:rPr>
                <w:rFonts w:ascii="Calibri" w:hAnsi="Calibri" w:cs="Calibri"/>
                <w:sz w:val="22"/>
                <w:szCs w:val="22"/>
              </w:rPr>
              <w:t>Peletovací poloautomatický lis s formou pro standardní vzorkovnice s maximální silou ≥ 250 kN</w:t>
            </w:r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3B14782B" w14:textId="77777777" w:rsidR="0015121F" w:rsidRPr="0064240F" w:rsidRDefault="0015121F" w:rsidP="0015121F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tr w:rsidR="0015121F" w:rsidRPr="0064240F" w14:paraId="05D2C599" w14:textId="77777777" w:rsidTr="008F64CF">
        <w:trPr>
          <w:trHeight w:val="362"/>
        </w:trPr>
        <w:tc>
          <w:tcPr>
            <w:tcW w:w="8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9DB5AE3" w14:textId="219F3ADF" w:rsidR="0015121F" w:rsidRPr="00931D50" w:rsidRDefault="0015121F" w:rsidP="0015121F">
            <w:pPr>
              <w:rPr>
                <w:rFonts w:ascii="Calibri" w:hAnsi="Calibri" w:cs="Calibri"/>
                <w:sz w:val="22"/>
                <w:szCs w:val="22"/>
              </w:rPr>
            </w:pPr>
            <w:r w:rsidRPr="008E1621">
              <w:rPr>
                <w:rFonts w:ascii="Calibri" w:hAnsi="Calibri" w:cs="Calibri"/>
                <w:sz w:val="22"/>
                <w:szCs w:val="22"/>
              </w:rPr>
              <w:t xml:space="preserve">Součástí </w:t>
            </w:r>
            <w:r w:rsidR="004944AC">
              <w:rPr>
                <w:rFonts w:ascii="Calibri" w:hAnsi="Calibri" w:cs="Calibri"/>
                <w:sz w:val="22"/>
                <w:szCs w:val="22"/>
              </w:rPr>
              <w:t xml:space="preserve">dodávky </w:t>
            </w:r>
            <w:r w:rsidRPr="008E1621">
              <w:rPr>
                <w:rFonts w:ascii="Calibri" w:hAnsi="Calibri" w:cs="Calibri"/>
                <w:sz w:val="22"/>
                <w:szCs w:val="22"/>
              </w:rPr>
              <w:t xml:space="preserve">musí být také </w:t>
            </w:r>
            <w:r w:rsidR="0077027E">
              <w:rPr>
                <w:rFonts w:ascii="Calibri" w:hAnsi="Calibri" w:cs="Calibri"/>
                <w:sz w:val="22"/>
                <w:szCs w:val="22"/>
              </w:rPr>
              <w:t xml:space="preserve">minimálně 200 g </w:t>
            </w:r>
            <w:r w:rsidRPr="008E1621">
              <w:rPr>
                <w:rFonts w:ascii="Calibri" w:hAnsi="Calibri" w:cs="Calibri"/>
                <w:sz w:val="22"/>
                <w:szCs w:val="22"/>
              </w:rPr>
              <w:t>pojiv</w:t>
            </w:r>
            <w:r w:rsidR="0077027E">
              <w:rPr>
                <w:rFonts w:ascii="Calibri" w:hAnsi="Calibri" w:cs="Calibri"/>
                <w:sz w:val="22"/>
                <w:szCs w:val="22"/>
              </w:rPr>
              <w:t>a</w:t>
            </w:r>
            <w:r w:rsidRPr="008E1621">
              <w:rPr>
                <w:rFonts w:ascii="Calibri" w:hAnsi="Calibri" w:cs="Calibri"/>
                <w:sz w:val="22"/>
                <w:szCs w:val="22"/>
              </w:rPr>
              <w:t xml:space="preserve"> pro lisování pelet</w:t>
            </w:r>
            <w:r>
              <w:rPr>
                <w:rFonts w:ascii="Calibri" w:hAnsi="Calibri" w:cs="Calibri"/>
                <w:sz w:val="22"/>
                <w:szCs w:val="22"/>
              </w:rPr>
              <w:t>.</w:t>
            </w:r>
            <w:r w:rsidR="00560B41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99"/>
            <w:noWrap/>
            <w:vAlign w:val="bottom"/>
          </w:tcPr>
          <w:p w14:paraId="7F3A977E" w14:textId="77777777" w:rsidR="0015121F" w:rsidRPr="0064240F" w:rsidRDefault="0015121F" w:rsidP="0015121F">
            <w:pPr>
              <w:spacing w:after="120"/>
              <w:rPr>
                <w:rFonts w:asciiTheme="minorHAnsi" w:hAnsiTheme="minorHAnsi" w:cstheme="minorHAnsi"/>
                <w:color w:val="000000"/>
                <w:sz w:val="20"/>
                <w:szCs w:val="20"/>
                <w:lang w:val="cs-CZ"/>
              </w:rPr>
            </w:pPr>
          </w:p>
        </w:tc>
      </w:tr>
      <w:bookmarkEnd w:id="1"/>
    </w:tbl>
    <w:p w14:paraId="401ECD09" w14:textId="77777777" w:rsidR="00F14F62" w:rsidRPr="00F14F62" w:rsidRDefault="00F14F62" w:rsidP="00F14F62"/>
    <w:sectPr w:rsidR="00F14F62" w:rsidRPr="00F14F62" w:rsidSect="00F51D92">
      <w:footerReference w:type="default" r:id="rId10"/>
      <w:headerReference w:type="first" r:id="rId11"/>
      <w:pgSz w:w="11906" w:h="16838"/>
      <w:pgMar w:top="1985" w:right="707" w:bottom="1843" w:left="567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0CA45E" w14:textId="77777777" w:rsidR="00702AAB" w:rsidRDefault="00702AAB">
      <w:r>
        <w:separator/>
      </w:r>
    </w:p>
  </w:endnote>
  <w:endnote w:type="continuationSeparator" w:id="0">
    <w:p w14:paraId="14E3B92E" w14:textId="77777777" w:rsidR="00702AAB" w:rsidRDefault="00702A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98C7C4" w14:textId="77777777" w:rsidR="00AB53C0" w:rsidRDefault="00AB53C0" w:rsidP="00AB53C0">
    <w:pPr>
      <w:pStyle w:val="Zpat"/>
    </w:pPr>
  </w:p>
  <w:p w14:paraId="6A34A41C" w14:textId="77777777" w:rsidR="00AB53C0" w:rsidRDefault="00AB53C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A85EFB" w14:textId="77777777" w:rsidR="00702AAB" w:rsidRDefault="00702AAB">
      <w:r>
        <w:separator/>
      </w:r>
    </w:p>
  </w:footnote>
  <w:footnote w:type="continuationSeparator" w:id="0">
    <w:p w14:paraId="1E68BA97" w14:textId="77777777" w:rsidR="00702AAB" w:rsidRDefault="00702A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D4196" w14:textId="5A1369F9" w:rsidR="001968C9" w:rsidRDefault="00524207" w:rsidP="00BA11F4">
    <w:pPr>
      <w:pStyle w:val="Zhlav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anchor distT="0" distB="0" distL="114300" distR="114300" simplePos="0" relativeHeight="251659264" behindDoc="1" locked="0" layoutInCell="1" allowOverlap="1" wp14:anchorId="6C1C1070" wp14:editId="3B17F344">
          <wp:simplePos x="0" y="0"/>
          <wp:positionH relativeFrom="margin">
            <wp:posOffset>1458595</wp:posOffset>
          </wp:positionH>
          <wp:positionV relativeFrom="margin">
            <wp:posOffset>-1145033</wp:posOffset>
          </wp:positionV>
          <wp:extent cx="3812540" cy="550545"/>
          <wp:effectExtent l="0" t="0" r="0" b="1905"/>
          <wp:wrapTight wrapText="bothSides">
            <wp:wrapPolygon edited="0">
              <wp:start x="0" y="0"/>
              <wp:lineTo x="0" y="20927"/>
              <wp:lineTo x="21262" y="20927"/>
              <wp:lineTo x="21478" y="19433"/>
              <wp:lineTo x="21478" y="14201"/>
              <wp:lineTo x="20183" y="11958"/>
              <wp:lineTo x="20075" y="7474"/>
              <wp:lineTo x="19535" y="0"/>
              <wp:lineTo x="0" y="0"/>
            </wp:wrapPolygon>
          </wp:wrapTight>
          <wp:docPr id="391536644" name="Obrázek 391536644" descr="Obsah obrázku text, Písmo, snímek obrazovky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715283261" descr="Obsah obrázku text, Písmo, snímek obrazovky, Elektricky modrá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2540" cy="550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09DA07" w14:textId="6A29A107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10F27337" w14:textId="19617C32" w:rsidR="00BA11F4" w:rsidRDefault="00BA11F4" w:rsidP="00BA11F4">
    <w:pPr>
      <w:pStyle w:val="Zhlav"/>
      <w:rPr>
        <w:rFonts w:ascii="Calibri" w:hAnsi="Calibri"/>
        <w:sz w:val="22"/>
        <w:szCs w:val="22"/>
      </w:rPr>
    </w:pPr>
  </w:p>
  <w:p w14:paraId="474E7C26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210EC4E1" w14:textId="77777777" w:rsidR="009E7261" w:rsidRDefault="009E7261" w:rsidP="009623A5">
    <w:pPr>
      <w:pStyle w:val="Zhlav"/>
      <w:jc w:val="right"/>
      <w:rPr>
        <w:rFonts w:ascii="Calibri" w:hAnsi="Calibri"/>
        <w:sz w:val="20"/>
        <w:szCs w:val="20"/>
      </w:rPr>
    </w:pPr>
  </w:p>
  <w:p w14:paraId="4242709E" w14:textId="783B1851" w:rsidR="001968C9" w:rsidRPr="00CA46C0" w:rsidRDefault="00BA7449" w:rsidP="009623A5">
    <w:pPr>
      <w:pStyle w:val="Zhlav"/>
      <w:jc w:val="right"/>
      <w:rPr>
        <w:rFonts w:ascii="Calibri" w:hAnsi="Calibri"/>
        <w:sz w:val="20"/>
        <w:szCs w:val="20"/>
        <w:lang w:val="en-US"/>
      </w:rPr>
    </w:pPr>
    <w:r w:rsidRPr="00CA46C0">
      <w:rPr>
        <w:rFonts w:ascii="Calibri" w:hAnsi="Calibri"/>
        <w:sz w:val="20"/>
        <w:szCs w:val="20"/>
        <w:lang w:val="en-US"/>
      </w:rPr>
      <w:tab/>
    </w:r>
    <w:r w:rsidRPr="00CA46C0">
      <w:rPr>
        <w:rFonts w:ascii="Calibri" w:hAnsi="Calibri"/>
        <w:sz w:val="20"/>
        <w:szCs w:val="20"/>
        <w:lang w:val="en-US"/>
      </w:rPr>
      <w:tab/>
    </w:r>
    <w:r w:rsidRPr="00CA46C0">
      <w:rPr>
        <w:rFonts w:ascii="Calibri" w:hAnsi="Calibri"/>
        <w:sz w:val="20"/>
        <w:szCs w:val="20"/>
        <w:lang w:val="en-US"/>
      </w:rPr>
      <w:tab/>
    </w:r>
    <w:r w:rsidRPr="00CA46C0">
      <w:rPr>
        <w:rFonts w:ascii="Calibri" w:hAnsi="Calibri"/>
        <w:sz w:val="16"/>
        <w:szCs w:val="16"/>
        <w:lang w:val="en-US"/>
      </w:rPr>
      <w:tab/>
    </w:r>
    <w:r w:rsidRPr="00CA46C0">
      <w:rPr>
        <w:rFonts w:ascii="Calibri" w:hAnsi="Calibri"/>
        <w:sz w:val="16"/>
        <w:szCs w:val="16"/>
        <w:lang w:val="en-US"/>
      </w:rPr>
      <w:tab/>
    </w:r>
    <w:r w:rsidRPr="00CA46C0">
      <w:rPr>
        <w:rFonts w:ascii="Calibri" w:hAnsi="Calibri"/>
        <w:sz w:val="16"/>
        <w:szCs w:val="16"/>
        <w:lang w:val="en-US"/>
      </w:rPr>
      <w:tab/>
    </w:r>
    <w:r w:rsidRPr="00CA46C0">
      <w:rPr>
        <w:rFonts w:ascii="Calibri" w:hAnsi="Calibri"/>
        <w:sz w:val="16"/>
        <w:szCs w:val="16"/>
        <w:lang w:val="en-US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0MbA0tzQ0MDYzsrBQ0lEKTi0uzszPAykwrAUAW5oyGSwAAAA="/>
  </w:docVars>
  <w:rsids>
    <w:rsidRoot w:val="00465929"/>
    <w:rsid w:val="00000625"/>
    <w:rsid w:val="00000716"/>
    <w:rsid w:val="00001D94"/>
    <w:rsid w:val="0000466C"/>
    <w:rsid w:val="00004CAE"/>
    <w:rsid w:val="00006975"/>
    <w:rsid w:val="00006DAC"/>
    <w:rsid w:val="00010D49"/>
    <w:rsid w:val="00013FBA"/>
    <w:rsid w:val="00015ADC"/>
    <w:rsid w:val="00017687"/>
    <w:rsid w:val="00020B30"/>
    <w:rsid w:val="00020DA7"/>
    <w:rsid w:val="00021F82"/>
    <w:rsid w:val="000243C1"/>
    <w:rsid w:val="00027E92"/>
    <w:rsid w:val="00030A16"/>
    <w:rsid w:val="00030AC8"/>
    <w:rsid w:val="0003352F"/>
    <w:rsid w:val="00035224"/>
    <w:rsid w:val="0004187D"/>
    <w:rsid w:val="000515E7"/>
    <w:rsid w:val="000524D0"/>
    <w:rsid w:val="00056C3A"/>
    <w:rsid w:val="00057166"/>
    <w:rsid w:val="00057CDF"/>
    <w:rsid w:val="0006130C"/>
    <w:rsid w:val="00064635"/>
    <w:rsid w:val="00073683"/>
    <w:rsid w:val="00074705"/>
    <w:rsid w:val="0007479D"/>
    <w:rsid w:val="00074DF9"/>
    <w:rsid w:val="00075ACD"/>
    <w:rsid w:val="00076CF8"/>
    <w:rsid w:val="00077988"/>
    <w:rsid w:val="00077CB7"/>
    <w:rsid w:val="0008064D"/>
    <w:rsid w:val="000818E8"/>
    <w:rsid w:val="0008288D"/>
    <w:rsid w:val="0008444A"/>
    <w:rsid w:val="00084616"/>
    <w:rsid w:val="00084D91"/>
    <w:rsid w:val="00085BF7"/>
    <w:rsid w:val="00086252"/>
    <w:rsid w:val="00086665"/>
    <w:rsid w:val="00087965"/>
    <w:rsid w:val="00087E9F"/>
    <w:rsid w:val="000900C6"/>
    <w:rsid w:val="000924B2"/>
    <w:rsid w:val="00094EC1"/>
    <w:rsid w:val="00095A8F"/>
    <w:rsid w:val="000A1AE9"/>
    <w:rsid w:val="000A4988"/>
    <w:rsid w:val="000A7ADF"/>
    <w:rsid w:val="000B0809"/>
    <w:rsid w:val="000B30A0"/>
    <w:rsid w:val="000B4DBC"/>
    <w:rsid w:val="000B7911"/>
    <w:rsid w:val="000C1461"/>
    <w:rsid w:val="000C1ADF"/>
    <w:rsid w:val="000C25F0"/>
    <w:rsid w:val="000C4E10"/>
    <w:rsid w:val="000C6D27"/>
    <w:rsid w:val="000D0490"/>
    <w:rsid w:val="000D491E"/>
    <w:rsid w:val="000D63B7"/>
    <w:rsid w:val="000D6D6B"/>
    <w:rsid w:val="000D737C"/>
    <w:rsid w:val="000E29D2"/>
    <w:rsid w:val="000E2C1E"/>
    <w:rsid w:val="000F13AC"/>
    <w:rsid w:val="000F156B"/>
    <w:rsid w:val="000F1654"/>
    <w:rsid w:val="000F4DDF"/>
    <w:rsid w:val="000F6FA0"/>
    <w:rsid w:val="000F7483"/>
    <w:rsid w:val="000F74DB"/>
    <w:rsid w:val="000F7DE0"/>
    <w:rsid w:val="001002B6"/>
    <w:rsid w:val="00104731"/>
    <w:rsid w:val="00105C41"/>
    <w:rsid w:val="001105CC"/>
    <w:rsid w:val="00110CDF"/>
    <w:rsid w:val="0011379E"/>
    <w:rsid w:val="00114358"/>
    <w:rsid w:val="0011452F"/>
    <w:rsid w:val="00117FA7"/>
    <w:rsid w:val="00123BBF"/>
    <w:rsid w:val="00125DEF"/>
    <w:rsid w:val="001316CC"/>
    <w:rsid w:val="0013216E"/>
    <w:rsid w:val="00133A2D"/>
    <w:rsid w:val="00140025"/>
    <w:rsid w:val="001413B3"/>
    <w:rsid w:val="00141B69"/>
    <w:rsid w:val="00141FAB"/>
    <w:rsid w:val="00142529"/>
    <w:rsid w:val="00142A84"/>
    <w:rsid w:val="001437CD"/>
    <w:rsid w:val="00146B75"/>
    <w:rsid w:val="00146BB9"/>
    <w:rsid w:val="00147050"/>
    <w:rsid w:val="0015121F"/>
    <w:rsid w:val="00151647"/>
    <w:rsid w:val="001518F5"/>
    <w:rsid w:val="00156D57"/>
    <w:rsid w:val="00161F6F"/>
    <w:rsid w:val="00162F5A"/>
    <w:rsid w:val="0016545C"/>
    <w:rsid w:val="0016583F"/>
    <w:rsid w:val="0016743C"/>
    <w:rsid w:val="00170BE4"/>
    <w:rsid w:val="001735E1"/>
    <w:rsid w:val="0017549F"/>
    <w:rsid w:val="001759BE"/>
    <w:rsid w:val="00175FD1"/>
    <w:rsid w:val="00182CA2"/>
    <w:rsid w:val="001849E9"/>
    <w:rsid w:val="00185BDA"/>
    <w:rsid w:val="00186E71"/>
    <w:rsid w:val="0018793D"/>
    <w:rsid w:val="00190858"/>
    <w:rsid w:val="0019237F"/>
    <w:rsid w:val="001935D7"/>
    <w:rsid w:val="00194A45"/>
    <w:rsid w:val="00195FF4"/>
    <w:rsid w:val="001968C9"/>
    <w:rsid w:val="00197FFA"/>
    <w:rsid w:val="001A057B"/>
    <w:rsid w:val="001A29E9"/>
    <w:rsid w:val="001A34A1"/>
    <w:rsid w:val="001A42F4"/>
    <w:rsid w:val="001A4E40"/>
    <w:rsid w:val="001A7F28"/>
    <w:rsid w:val="001B01B1"/>
    <w:rsid w:val="001B01DB"/>
    <w:rsid w:val="001B1D05"/>
    <w:rsid w:val="001B3EEE"/>
    <w:rsid w:val="001B5DDD"/>
    <w:rsid w:val="001B62A6"/>
    <w:rsid w:val="001B67AB"/>
    <w:rsid w:val="001B7A87"/>
    <w:rsid w:val="001B7B52"/>
    <w:rsid w:val="001B7DE7"/>
    <w:rsid w:val="001C39B8"/>
    <w:rsid w:val="001C4F76"/>
    <w:rsid w:val="001C517B"/>
    <w:rsid w:val="001C76A1"/>
    <w:rsid w:val="001D3056"/>
    <w:rsid w:val="001D4037"/>
    <w:rsid w:val="001E14A8"/>
    <w:rsid w:val="001E1BF2"/>
    <w:rsid w:val="001E2F3E"/>
    <w:rsid w:val="001E3EE9"/>
    <w:rsid w:val="001E787F"/>
    <w:rsid w:val="001F15E7"/>
    <w:rsid w:val="001F30D6"/>
    <w:rsid w:val="001F79F3"/>
    <w:rsid w:val="00200F63"/>
    <w:rsid w:val="002021EB"/>
    <w:rsid w:val="00202E10"/>
    <w:rsid w:val="0020324A"/>
    <w:rsid w:val="0020336F"/>
    <w:rsid w:val="00207B9E"/>
    <w:rsid w:val="002103FB"/>
    <w:rsid w:val="00211124"/>
    <w:rsid w:val="00216843"/>
    <w:rsid w:val="0022373B"/>
    <w:rsid w:val="002242E1"/>
    <w:rsid w:val="00227840"/>
    <w:rsid w:val="00227EA3"/>
    <w:rsid w:val="00230391"/>
    <w:rsid w:val="0023416D"/>
    <w:rsid w:val="002344BD"/>
    <w:rsid w:val="00235E1D"/>
    <w:rsid w:val="00241EDF"/>
    <w:rsid w:val="00246450"/>
    <w:rsid w:val="00246A4D"/>
    <w:rsid w:val="0024730E"/>
    <w:rsid w:val="00247EAA"/>
    <w:rsid w:val="00251033"/>
    <w:rsid w:val="002513FB"/>
    <w:rsid w:val="00251699"/>
    <w:rsid w:val="002569B8"/>
    <w:rsid w:val="002607E3"/>
    <w:rsid w:val="00260FF2"/>
    <w:rsid w:val="002618A1"/>
    <w:rsid w:val="002619E3"/>
    <w:rsid w:val="002622D2"/>
    <w:rsid w:val="00263452"/>
    <w:rsid w:val="002635FE"/>
    <w:rsid w:val="0026614A"/>
    <w:rsid w:val="00267D76"/>
    <w:rsid w:val="002730A9"/>
    <w:rsid w:val="00276CF5"/>
    <w:rsid w:val="00277FD6"/>
    <w:rsid w:val="0028000E"/>
    <w:rsid w:val="00280968"/>
    <w:rsid w:val="00281A01"/>
    <w:rsid w:val="00281A61"/>
    <w:rsid w:val="00287610"/>
    <w:rsid w:val="002902DB"/>
    <w:rsid w:val="002910A1"/>
    <w:rsid w:val="002919E9"/>
    <w:rsid w:val="00292CB2"/>
    <w:rsid w:val="00292F00"/>
    <w:rsid w:val="00293573"/>
    <w:rsid w:val="00294292"/>
    <w:rsid w:val="00295D5D"/>
    <w:rsid w:val="002962D5"/>
    <w:rsid w:val="002970E0"/>
    <w:rsid w:val="00297520"/>
    <w:rsid w:val="002A0536"/>
    <w:rsid w:val="002A42E2"/>
    <w:rsid w:val="002A511A"/>
    <w:rsid w:val="002B01DA"/>
    <w:rsid w:val="002B2412"/>
    <w:rsid w:val="002C36AC"/>
    <w:rsid w:val="002C6715"/>
    <w:rsid w:val="002C7C31"/>
    <w:rsid w:val="002D46F4"/>
    <w:rsid w:val="002E4926"/>
    <w:rsid w:val="002E588C"/>
    <w:rsid w:val="002E6062"/>
    <w:rsid w:val="002F3E56"/>
    <w:rsid w:val="002F67BF"/>
    <w:rsid w:val="002F79EA"/>
    <w:rsid w:val="003012F4"/>
    <w:rsid w:val="00304F95"/>
    <w:rsid w:val="003079C2"/>
    <w:rsid w:val="00310082"/>
    <w:rsid w:val="00311C33"/>
    <w:rsid w:val="0031218C"/>
    <w:rsid w:val="00313489"/>
    <w:rsid w:val="0031653A"/>
    <w:rsid w:val="00316E34"/>
    <w:rsid w:val="00320186"/>
    <w:rsid w:val="0032252D"/>
    <w:rsid w:val="00322C3F"/>
    <w:rsid w:val="00325516"/>
    <w:rsid w:val="003256ED"/>
    <w:rsid w:val="00326F63"/>
    <w:rsid w:val="00327E13"/>
    <w:rsid w:val="0033041E"/>
    <w:rsid w:val="00331847"/>
    <w:rsid w:val="003342D7"/>
    <w:rsid w:val="00340F27"/>
    <w:rsid w:val="003428EC"/>
    <w:rsid w:val="00350292"/>
    <w:rsid w:val="00351333"/>
    <w:rsid w:val="00351648"/>
    <w:rsid w:val="0035293D"/>
    <w:rsid w:val="00356065"/>
    <w:rsid w:val="00357649"/>
    <w:rsid w:val="0036075B"/>
    <w:rsid w:val="0036417D"/>
    <w:rsid w:val="00364E1F"/>
    <w:rsid w:val="00366824"/>
    <w:rsid w:val="003675BE"/>
    <w:rsid w:val="00367EBA"/>
    <w:rsid w:val="00374832"/>
    <w:rsid w:val="00381617"/>
    <w:rsid w:val="0038195C"/>
    <w:rsid w:val="00382ACF"/>
    <w:rsid w:val="003841E6"/>
    <w:rsid w:val="00384A01"/>
    <w:rsid w:val="00385C2A"/>
    <w:rsid w:val="00386FFD"/>
    <w:rsid w:val="00387593"/>
    <w:rsid w:val="00391BB7"/>
    <w:rsid w:val="00392996"/>
    <w:rsid w:val="003931F9"/>
    <w:rsid w:val="003933B5"/>
    <w:rsid w:val="00394572"/>
    <w:rsid w:val="003961B3"/>
    <w:rsid w:val="00397DEF"/>
    <w:rsid w:val="003A011A"/>
    <w:rsid w:val="003A24CC"/>
    <w:rsid w:val="003A35BC"/>
    <w:rsid w:val="003A4D0E"/>
    <w:rsid w:val="003A4FB7"/>
    <w:rsid w:val="003A54F7"/>
    <w:rsid w:val="003B4DF8"/>
    <w:rsid w:val="003B54FF"/>
    <w:rsid w:val="003B7658"/>
    <w:rsid w:val="003C3A7B"/>
    <w:rsid w:val="003C5741"/>
    <w:rsid w:val="003C63E8"/>
    <w:rsid w:val="003C6A62"/>
    <w:rsid w:val="003C7C06"/>
    <w:rsid w:val="003D3527"/>
    <w:rsid w:val="003D40B3"/>
    <w:rsid w:val="003D7650"/>
    <w:rsid w:val="003E2A26"/>
    <w:rsid w:val="003E6BE6"/>
    <w:rsid w:val="003E6FDB"/>
    <w:rsid w:val="003E72C4"/>
    <w:rsid w:val="003E7822"/>
    <w:rsid w:val="003F055C"/>
    <w:rsid w:val="003F1004"/>
    <w:rsid w:val="003F249E"/>
    <w:rsid w:val="003F298F"/>
    <w:rsid w:val="003F5B46"/>
    <w:rsid w:val="003F6A17"/>
    <w:rsid w:val="003F6C0F"/>
    <w:rsid w:val="0040068E"/>
    <w:rsid w:val="0040180A"/>
    <w:rsid w:val="0040370C"/>
    <w:rsid w:val="00406D22"/>
    <w:rsid w:val="004076F8"/>
    <w:rsid w:val="00407FEB"/>
    <w:rsid w:val="00411B94"/>
    <w:rsid w:val="00413C0E"/>
    <w:rsid w:val="00414C4F"/>
    <w:rsid w:val="004158A6"/>
    <w:rsid w:val="0042149E"/>
    <w:rsid w:val="00424B10"/>
    <w:rsid w:val="00424FDB"/>
    <w:rsid w:val="00425BE4"/>
    <w:rsid w:val="00432A64"/>
    <w:rsid w:val="0043372B"/>
    <w:rsid w:val="00433D7D"/>
    <w:rsid w:val="00435644"/>
    <w:rsid w:val="00444872"/>
    <w:rsid w:val="004512A2"/>
    <w:rsid w:val="00454B38"/>
    <w:rsid w:val="0045685F"/>
    <w:rsid w:val="004571CD"/>
    <w:rsid w:val="004611C7"/>
    <w:rsid w:val="00461CF2"/>
    <w:rsid w:val="00464B43"/>
    <w:rsid w:val="00465929"/>
    <w:rsid w:val="004702CB"/>
    <w:rsid w:val="00474F0B"/>
    <w:rsid w:val="00475D2F"/>
    <w:rsid w:val="00477E03"/>
    <w:rsid w:val="00484465"/>
    <w:rsid w:val="0048477A"/>
    <w:rsid w:val="004851B0"/>
    <w:rsid w:val="00485918"/>
    <w:rsid w:val="00486245"/>
    <w:rsid w:val="004917A3"/>
    <w:rsid w:val="00491BD1"/>
    <w:rsid w:val="004944AC"/>
    <w:rsid w:val="004952F7"/>
    <w:rsid w:val="00495E21"/>
    <w:rsid w:val="004A0A29"/>
    <w:rsid w:val="004A1481"/>
    <w:rsid w:val="004A34F3"/>
    <w:rsid w:val="004A4AAB"/>
    <w:rsid w:val="004A7486"/>
    <w:rsid w:val="004B4922"/>
    <w:rsid w:val="004B6334"/>
    <w:rsid w:val="004B6A2F"/>
    <w:rsid w:val="004B7ADD"/>
    <w:rsid w:val="004C1056"/>
    <w:rsid w:val="004C2878"/>
    <w:rsid w:val="004C55FD"/>
    <w:rsid w:val="004C7779"/>
    <w:rsid w:val="004D13B6"/>
    <w:rsid w:val="004D2157"/>
    <w:rsid w:val="004E0B72"/>
    <w:rsid w:val="004E3D66"/>
    <w:rsid w:val="004E410B"/>
    <w:rsid w:val="004E45E8"/>
    <w:rsid w:val="004E471B"/>
    <w:rsid w:val="004F0F4A"/>
    <w:rsid w:val="004F3B10"/>
    <w:rsid w:val="00500268"/>
    <w:rsid w:val="0050103C"/>
    <w:rsid w:val="00501CBF"/>
    <w:rsid w:val="0050395F"/>
    <w:rsid w:val="00504823"/>
    <w:rsid w:val="00504E07"/>
    <w:rsid w:val="00507965"/>
    <w:rsid w:val="005101F9"/>
    <w:rsid w:val="0051199B"/>
    <w:rsid w:val="005126AC"/>
    <w:rsid w:val="00513E96"/>
    <w:rsid w:val="005149D5"/>
    <w:rsid w:val="00517822"/>
    <w:rsid w:val="00522537"/>
    <w:rsid w:val="00524207"/>
    <w:rsid w:val="0052461B"/>
    <w:rsid w:val="0052566E"/>
    <w:rsid w:val="00531273"/>
    <w:rsid w:val="00531497"/>
    <w:rsid w:val="0053181F"/>
    <w:rsid w:val="00532724"/>
    <w:rsid w:val="00541168"/>
    <w:rsid w:val="00542A4F"/>
    <w:rsid w:val="00544CFA"/>
    <w:rsid w:val="00553DE6"/>
    <w:rsid w:val="00553EC5"/>
    <w:rsid w:val="00560B41"/>
    <w:rsid w:val="00561A40"/>
    <w:rsid w:val="00563623"/>
    <w:rsid w:val="00564F01"/>
    <w:rsid w:val="005650E8"/>
    <w:rsid w:val="00565B70"/>
    <w:rsid w:val="00566963"/>
    <w:rsid w:val="00566DA5"/>
    <w:rsid w:val="00570F70"/>
    <w:rsid w:val="0057171B"/>
    <w:rsid w:val="00571BD2"/>
    <w:rsid w:val="0057414B"/>
    <w:rsid w:val="00575ED4"/>
    <w:rsid w:val="00576F37"/>
    <w:rsid w:val="00581AE2"/>
    <w:rsid w:val="00584411"/>
    <w:rsid w:val="00586B8F"/>
    <w:rsid w:val="005904B2"/>
    <w:rsid w:val="005907C0"/>
    <w:rsid w:val="00590A42"/>
    <w:rsid w:val="00592F58"/>
    <w:rsid w:val="00593939"/>
    <w:rsid w:val="005940F7"/>
    <w:rsid w:val="005A29D6"/>
    <w:rsid w:val="005A36DC"/>
    <w:rsid w:val="005A7598"/>
    <w:rsid w:val="005A7900"/>
    <w:rsid w:val="005A7CEE"/>
    <w:rsid w:val="005B03E5"/>
    <w:rsid w:val="005B0F60"/>
    <w:rsid w:val="005B2718"/>
    <w:rsid w:val="005B2C72"/>
    <w:rsid w:val="005B4E7C"/>
    <w:rsid w:val="005B7DEA"/>
    <w:rsid w:val="005C1488"/>
    <w:rsid w:val="005C1718"/>
    <w:rsid w:val="005C2779"/>
    <w:rsid w:val="005C29E0"/>
    <w:rsid w:val="005C3729"/>
    <w:rsid w:val="005C752F"/>
    <w:rsid w:val="005D0280"/>
    <w:rsid w:val="005D22F9"/>
    <w:rsid w:val="005D4B07"/>
    <w:rsid w:val="005E21EB"/>
    <w:rsid w:val="005E3855"/>
    <w:rsid w:val="005E623E"/>
    <w:rsid w:val="005F032F"/>
    <w:rsid w:val="0060040F"/>
    <w:rsid w:val="006019DF"/>
    <w:rsid w:val="00602A09"/>
    <w:rsid w:val="00603743"/>
    <w:rsid w:val="00607735"/>
    <w:rsid w:val="00610346"/>
    <w:rsid w:val="006105C8"/>
    <w:rsid w:val="00610EA0"/>
    <w:rsid w:val="00615820"/>
    <w:rsid w:val="00617265"/>
    <w:rsid w:val="00617953"/>
    <w:rsid w:val="00624319"/>
    <w:rsid w:val="006274E1"/>
    <w:rsid w:val="006337A5"/>
    <w:rsid w:val="0064240F"/>
    <w:rsid w:val="00643FF2"/>
    <w:rsid w:val="0064693B"/>
    <w:rsid w:val="00650F43"/>
    <w:rsid w:val="00653D5F"/>
    <w:rsid w:val="00655C51"/>
    <w:rsid w:val="00657796"/>
    <w:rsid w:val="006609C5"/>
    <w:rsid w:val="00660E65"/>
    <w:rsid w:val="00670563"/>
    <w:rsid w:val="00671895"/>
    <w:rsid w:val="006734C3"/>
    <w:rsid w:val="0067415C"/>
    <w:rsid w:val="00674F0A"/>
    <w:rsid w:val="0067564A"/>
    <w:rsid w:val="006802AA"/>
    <w:rsid w:val="00680770"/>
    <w:rsid w:val="00681B11"/>
    <w:rsid w:val="006822F4"/>
    <w:rsid w:val="00682D53"/>
    <w:rsid w:val="00687798"/>
    <w:rsid w:val="00687C3E"/>
    <w:rsid w:val="006957BA"/>
    <w:rsid w:val="00697F62"/>
    <w:rsid w:val="006A0B2B"/>
    <w:rsid w:val="006A0D96"/>
    <w:rsid w:val="006A16BC"/>
    <w:rsid w:val="006A2364"/>
    <w:rsid w:val="006A61DF"/>
    <w:rsid w:val="006A78D6"/>
    <w:rsid w:val="006B19DB"/>
    <w:rsid w:val="006B3A00"/>
    <w:rsid w:val="006B614B"/>
    <w:rsid w:val="006B6865"/>
    <w:rsid w:val="006B7281"/>
    <w:rsid w:val="006C0404"/>
    <w:rsid w:val="006C36AF"/>
    <w:rsid w:val="006C39B9"/>
    <w:rsid w:val="006C5F7E"/>
    <w:rsid w:val="006C6333"/>
    <w:rsid w:val="006C7C64"/>
    <w:rsid w:val="006C7E0F"/>
    <w:rsid w:val="006D0391"/>
    <w:rsid w:val="006D457D"/>
    <w:rsid w:val="006D549F"/>
    <w:rsid w:val="006E223C"/>
    <w:rsid w:val="006E2769"/>
    <w:rsid w:val="006E7A13"/>
    <w:rsid w:val="006F07DF"/>
    <w:rsid w:val="006F23E9"/>
    <w:rsid w:val="006F2D40"/>
    <w:rsid w:val="006F3F9E"/>
    <w:rsid w:val="006F6701"/>
    <w:rsid w:val="0070073F"/>
    <w:rsid w:val="007012FA"/>
    <w:rsid w:val="007019DF"/>
    <w:rsid w:val="00702AAB"/>
    <w:rsid w:val="00703DB4"/>
    <w:rsid w:val="00704AD4"/>
    <w:rsid w:val="00704DA2"/>
    <w:rsid w:val="007050EC"/>
    <w:rsid w:val="0071116F"/>
    <w:rsid w:val="00717FFC"/>
    <w:rsid w:val="00720A33"/>
    <w:rsid w:val="0072415F"/>
    <w:rsid w:val="00724E4A"/>
    <w:rsid w:val="00730427"/>
    <w:rsid w:val="00730CD7"/>
    <w:rsid w:val="00741855"/>
    <w:rsid w:val="00743578"/>
    <w:rsid w:val="0074386F"/>
    <w:rsid w:val="00743B0E"/>
    <w:rsid w:val="00744C3F"/>
    <w:rsid w:val="007459E3"/>
    <w:rsid w:val="00746F57"/>
    <w:rsid w:val="00747F2D"/>
    <w:rsid w:val="00752B2E"/>
    <w:rsid w:val="00755172"/>
    <w:rsid w:val="00755AE3"/>
    <w:rsid w:val="00760572"/>
    <w:rsid w:val="00760CC7"/>
    <w:rsid w:val="0077027E"/>
    <w:rsid w:val="007711EF"/>
    <w:rsid w:val="00771550"/>
    <w:rsid w:val="00771A10"/>
    <w:rsid w:val="0077230F"/>
    <w:rsid w:val="0077356E"/>
    <w:rsid w:val="00781C01"/>
    <w:rsid w:val="00784E58"/>
    <w:rsid w:val="00787A6C"/>
    <w:rsid w:val="00791DC5"/>
    <w:rsid w:val="00791E26"/>
    <w:rsid w:val="00793E8F"/>
    <w:rsid w:val="00795362"/>
    <w:rsid w:val="007967C5"/>
    <w:rsid w:val="00796FC4"/>
    <w:rsid w:val="007A118B"/>
    <w:rsid w:val="007A6F77"/>
    <w:rsid w:val="007B04C5"/>
    <w:rsid w:val="007B0B1F"/>
    <w:rsid w:val="007B1BEC"/>
    <w:rsid w:val="007B3C84"/>
    <w:rsid w:val="007B3EF0"/>
    <w:rsid w:val="007B41B8"/>
    <w:rsid w:val="007B4A42"/>
    <w:rsid w:val="007B5202"/>
    <w:rsid w:val="007C23F7"/>
    <w:rsid w:val="007C2AD1"/>
    <w:rsid w:val="007D26CF"/>
    <w:rsid w:val="007D277F"/>
    <w:rsid w:val="007D4097"/>
    <w:rsid w:val="007D56A3"/>
    <w:rsid w:val="007E0794"/>
    <w:rsid w:val="007E186C"/>
    <w:rsid w:val="007E1882"/>
    <w:rsid w:val="007F2ABA"/>
    <w:rsid w:val="007F31EA"/>
    <w:rsid w:val="007F3262"/>
    <w:rsid w:val="008007B0"/>
    <w:rsid w:val="008061B3"/>
    <w:rsid w:val="008061EA"/>
    <w:rsid w:val="00811D48"/>
    <w:rsid w:val="00813557"/>
    <w:rsid w:val="00813C7C"/>
    <w:rsid w:val="008169B7"/>
    <w:rsid w:val="0082216B"/>
    <w:rsid w:val="008261BE"/>
    <w:rsid w:val="00833812"/>
    <w:rsid w:val="00835DD8"/>
    <w:rsid w:val="008365C5"/>
    <w:rsid w:val="00836C34"/>
    <w:rsid w:val="008378D7"/>
    <w:rsid w:val="00837E55"/>
    <w:rsid w:val="00840450"/>
    <w:rsid w:val="0084132A"/>
    <w:rsid w:val="00841680"/>
    <w:rsid w:val="0084171B"/>
    <w:rsid w:val="00843FE6"/>
    <w:rsid w:val="00844EC9"/>
    <w:rsid w:val="00844F50"/>
    <w:rsid w:val="00850481"/>
    <w:rsid w:val="0085090F"/>
    <w:rsid w:val="00850A78"/>
    <w:rsid w:val="008525B7"/>
    <w:rsid w:val="008548B4"/>
    <w:rsid w:val="00855272"/>
    <w:rsid w:val="0085550B"/>
    <w:rsid w:val="008611D2"/>
    <w:rsid w:val="00861CC3"/>
    <w:rsid w:val="00861D20"/>
    <w:rsid w:val="00862888"/>
    <w:rsid w:val="00865C60"/>
    <w:rsid w:val="008734AC"/>
    <w:rsid w:val="00875F32"/>
    <w:rsid w:val="00881368"/>
    <w:rsid w:val="00881589"/>
    <w:rsid w:val="00883926"/>
    <w:rsid w:val="00886D1D"/>
    <w:rsid w:val="00890878"/>
    <w:rsid w:val="00891C4A"/>
    <w:rsid w:val="00894743"/>
    <w:rsid w:val="00897C5E"/>
    <w:rsid w:val="008A1D1D"/>
    <w:rsid w:val="008A4BC2"/>
    <w:rsid w:val="008A572C"/>
    <w:rsid w:val="008A6622"/>
    <w:rsid w:val="008A79F8"/>
    <w:rsid w:val="008B0FD4"/>
    <w:rsid w:val="008B149B"/>
    <w:rsid w:val="008B2974"/>
    <w:rsid w:val="008B345B"/>
    <w:rsid w:val="008B4336"/>
    <w:rsid w:val="008B52CD"/>
    <w:rsid w:val="008B567D"/>
    <w:rsid w:val="008C0717"/>
    <w:rsid w:val="008C1C86"/>
    <w:rsid w:val="008D02A5"/>
    <w:rsid w:val="008D0CD7"/>
    <w:rsid w:val="008D29E0"/>
    <w:rsid w:val="008E3D13"/>
    <w:rsid w:val="008E4BED"/>
    <w:rsid w:val="008E7FC8"/>
    <w:rsid w:val="008F4E25"/>
    <w:rsid w:val="00905F57"/>
    <w:rsid w:val="0090694B"/>
    <w:rsid w:val="009069F6"/>
    <w:rsid w:val="00907EAF"/>
    <w:rsid w:val="009162AB"/>
    <w:rsid w:val="00917BE6"/>
    <w:rsid w:val="00923496"/>
    <w:rsid w:val="009235F1"/>
    <w:rsid w:val="00924610"/>
    <w:rsid w:val="00925AE5"/>
    <w:rsid w:val="009277FE"/>
    <w:rsid w:val="00930F42"/>
    <w:rsid w:val="00931702"/>
    <w:rsid w:val="00931C09"/>
    <w:rsid w:val="00933A38"/>
    <w:rsid w:val="00937272"/>
    <w:rsid w:val="009402EC"/>
    <w:rsid w:val="00941030"/>
    <w:rsid w:val="009551D3"/>
    <w:rsid w:val="00955AE0"/>
    <w:rsid w:val="009561EE"/>
    <w:rsid w:val="00957A18"/>
    <w:rsid w:val="0096129F"/>
    <w:rsid w:val="009623A5"/>
    <w:rsid w:val="00962456"/>
    <w:rsid w:val="009642F2"/>
    <w:rsid w:val="00964F2F"/>
    <w:rsid w:val="00965893"/>
    <w:rsid w:val="0097126A"/>
    <w:rsid w:val="00972373"/>
    <w:rsid w:val="009732C1"/>
    <w:rsid w:val="00973A7B"/>
    <w:rsid w:val="009742B3"/>
    <w:rsid w:val="0097461D"/>
    <w:rsid w:val="00975730"/>
    <w:rsid w:val="0098164A"/>
    <w:rsid w:val="00982300"/>
    <w:rsid w:val="009825C1"/>
    <w:rsid w:val="0098323A"/>
    <w:rsid w:val="009942D6"/>
    <w:rsid w:val="009A691F"/>
    <w:rsid w:val="009A70B9"/>
    <w:rsid w:val="009B23FF"/>
    <w:rsid w:val="009B2786"/>
    <w:rsid w:val="009B3DAF"/>
    <w:rsid w:val="009B491D"/>
    <w:rsid w:val="009B59EB"/>
    <w:rsid w:val="009B7118"/>
    <w:rsid w:val="009C06F0"/>
    <w:rsid w:val="009C3406"/>
    <w:rsid w:val="009C76BC"/>
    <w:rsid w:val="009D02E6"/>
    <w:rsid w:val="009D1365"/>
    <w:rsid w:val="009D1DB5"/>
    <w:rsid w:val="009D3A3D"/>
    <w:rsid w:val="009D3DF4"/>
    <w:rsid w:val="009D45E1"/>
    <w:rsid w:val="009E4CFF"/>
    <w:rsid w:val="009E5BE3"/>
    <w:rsid w:val="009E7261"/>
    <w:rsid w:val="009E741A"/>
    <w:rsid w:val="009F2204"/>
    <w:rsid w:val="009F317B"/>
    <w:rsid w:val="009F4AB3"/>
    <w:rsid w:val="009F5CDF"/>
    <w:rsid w:val="009F6C4A"/>
    <w:rsid w:val="00A00A13"/>
    <w:rsid w:val="00A056B3"/>
    <w:rsid w:val="00A13A3F"/>
    <w:rsid w:val="00A17417"/>
    <w:rsid w:val="00A17E4E"/>
    <w:rsid w:val="00A22CB7"/>
    <w:rsid w:val="00A23204"/>
    <w:rsid w:val="00A25419"/>
    <w:rsid w:val="00A2549C"/>
    <w:rsid w:val="00A25C7E"/>
    <w:rsid w:val="00A25D8D"/>
    <w:rsid w:val="00A30D65"/>
    <w:rsid w:val="00A353AE"/>
    <w:rsid w:val="00A40EB8"/>
    <w:rsid w:val="00A4794E"/>
    <w:rsid w:val="00A47D7A"/>
    <w:rsid w:val="00A50FB5"/>
    <w:rsid w:val="00A5587C"/>
    <w:rsid w:val="00A5604E"/>
    <w:rsid w:val="00A5633D"/>
    <w:rsid w:val="00A5707C"/>
    <w:rsid w:val="00A57242"/>
    <w:rsid w:val="00A57B0A"/>
    <w:rsid w:val="00A60666"/>
    <w:rsid w:val="00A60E97"/>
    <w:rsid w:val="00A640E2"/>
    <w:rsid w:val="00A7324B"/>
    <w:rsid w:val="00A746F4"/>
    <w:rsid w:val="00A76A9E"/>
    <w:rsid w:val="00A76DC8"/>
    <w:rsid w:val="00A82E5B"/>
    <w:rsid w:val="00A83800"/>
    <w:rsid w:val="00A85C16"/>
    <w:rsid w:val="00A90300"/>
    <w:rsid w:val="00A91C12"/>
    <w:rsid w:val="00A92F80"/>
    <w:rsid w:val="00A94FB0"/>
    <w:rsid w:val="00A96916"/>
    <w:rsid w:val="00AA1A5F"/>
    <w:rsid w:val="00AA2090"/>
    <w:rsid w:val="00AA211C"/>
    <w:rsid w:val="00AA3495"/>
    <w:rsid w:val="00AA479A"/>
    <w:rsid w:val="00AA785D"/>
    <w:rsid w:val="00AB1F25"/>
    <w:rsid w:val="00AB53C0"/>
    <w:rsid w:val="00AB6FD5"/>
    <w:rsid w:val="00AC2FF6"/>
    <w:rsid w:val="00AC58BB"/>
    <w:rsid w:val="00AC712A"/>
    <w:rsid w:val="00AD3082"/>
    <w:rsid w:val="00AD39A3"/>
    <w:rsid w:val="00AD41BC"/>
    <w:rsid w:val="00AD4F1B"/>
    <w:rsid w:val="00AD7CC9"/>
    <w:rsid w:val="00AD7FDC"/>
    <w:rsid w:val="00AE17FC"/>
    <w:rsid w:val="00AE1A23"/>
    <w:rsid w:val="00AE373A"/>
    <w:rsid w:val="00AE3A0E"/>
    <w:rsid w:val="00AE3CB8"/>
    <w:rsid w:val="00AE4507"/>
    <w:rsid w:val="00AF0659"/>
    <w:rsid w:val="00AF1609"/>
    <w:rsid w:val="00AF673B"/>
    <w:rsid w:val="00B11190"/>
    <w:rsid w:val="00B173E5"/>
    <w:rsid w:val="00B2181B"/>
    <w:rsid w:val="00B24351"/>
    <w:rsid w:val="00B30FA6"/>
    <w:rsid w:val="00B3174D"/>
    <w:rsid w:val="00B31898"/>
    <w:rsid w:val="00B32027"/>
    <w:rsid w:val="00B3493A"/>
    <w:rsid w:val="00B356BB"/>
    <w:rsid w:val="00B406AB"/>
    <w:rsid w:val="00B41138"/>
    <w:rsid w:val="00B43FF1"/>
    <w:rsid w:val="00B55A43"/>
    <w:rsid w:val="00B56DC9"/>
    <w:rsid w:val="00B65252"/>
    <w:rsid w:val="00B65B9C"/>
    <w:rsid w:val="00B70DED"/>
    <w:rsid w:val="00B7271A"/>
    <w:rsid w:val="00B75D33"/>
    <w:rsid w:val="00B80532"/>
    <w:rsid w:val="00B809D4"/>
    <w:rsid w:val="00B822D3"/>
    <w:rsid w:val="00B8277E"/>
    <w:rsid w:val="00B842D3"/>
    <w:rsid w:val="00B86079"/>
    <w:rsid w:val="00B871FC"/>
    <w:rsid w:val="00B87AD6"/>
    <w:rsid w:val="00B922BF"/>
    <w:rsid w:val="00B93B28"/>
    <w:rsid w:val="00B94284"/>
    <w:rsid w:val="00B9447F"/>
    <w:rsid w:val="00B949A1"/>
    <w:rsid w:val="00B96B87"/>
    <w:rsid w:val="00B97314"/>
    <w:rsid w:val="00BA11F4"/>
    <w:rsid w:val="00BA1A64"/>
    <w:rsid w:val="00BA4AFA"/>
    <w:rsid w:val="00BA70F7"/>
    <w:rsid w:val="00BA7449"/>
    <w:rsid w:val="00BA7579"/>
    <w:rsid w:val="00BB1180"/>
    <w:rsid w:val="00BB4631"/>
    <w:rsid w:val="00BB5635"/>
    <w:rsid w:val="00BB6FFC"/>
    <w:rsid w:val="00BB7078"/>
    <w:rsid w:val="00BC093A"/>
    <w:rsid w:val="00BC11B8"/>
    <w:rsid w:val="00BC19E4"/>
    <w:rsid w:val="00BC340F"/>
    <w:rsid w:val="00BC3ACA"/>
    <w:rsid w:val="00BC45D1"/>
    <w:rsid w:val="00BC54C2"/>
    <w:rsid w:val="00BC5679"/>
    <w:rsid w:val="00BD153A"/>
    <w:rsid w:val="00BD1702"/>
    <w:rsid w:val="00BD4C61"/>
    <w:rsid w:val="00BD4ECC"/>
    <w:rsid w:val="00BD5CD7"/>
    <w:rsid w:val="00BD7EBB"/>
    <w:rsid w:val="00BE0762"/>
    <w:rsid w:val="00BE2E5A"/>
    <w:rsid w:val="00BE574A"/>
    <w:rsid w:val="00BE6B68"/>
    <w:rsid w:val="00BE7708"/>
    <w:rsid w:val="00BF0843"/>
    <w:rsid w:val="00BF265E"/>
    <w:rsid w:val="00BF3284"/>
    <w:rsid w:val="00BF3732"/>
    <w:rsid w:val="00BF3774"/>
    <w:rsid w:val="00BF5BA4"/>
    <w:rsid w:val="00BF7340"/>
    <w:rsid w:val="00C028A2"/>
    <w:rsid w:val="00C0339D"/>
    <w:rsid w:val="00C039BF"/>
    <w:rsid w:val="00C03D10"/>
    <w:rsid w:val="00C056E2"/>
    <w:rsid w:val="00C11206"/>
    <w:rsid w:val="00C11DC4"/>
    <w:rsid w:val="00C13449"/>
    <w:rsid w:val="00C13F59"/>
    <w:rsid w:val="00C16D3B"/>
    <w:rsid w:val="00C20CF0"/>
    <w:rsid w:val="00C2179C"/>
    <w:rsid w:val="00C225FC"/>
    <w:rsid w:val="00C22784"/>
    <w:rsid w:val="00C246F0"/>
    <w:rsid w:val="00C247B4"/>
    <w:rsid w:val="00C248CC"/>
    <w:rsid w:val="00C313B6"/>
    <w:rsid w:val="00C32868"/>
    <w:rsid w:val="00C33EB5"/>
    <w:rsid w:val="00C34574"/>
    <w:rsid w:val="00C35BC4"/>
    <w:rsid w:val="00C37504"/>
    <w:rsid w:val="00C40732"/>
    <w:rsid w:val="00C40E88"/>
    <w:rsid w:val="00C41284"/>
    <w:rsid w:val="00C41E70"/>
    <w:rsid w:val="00C42470"/>
    <w:rsid w:val="00C47ABB"/>
    <w:rsid w:val="00C5125D"/>
    <w:rsid w:val="00C52256"/>
    <w:rsid w:val="00C522CD"/>
    <w:rsid w:val="00C52CB1"/>
    <w:rsid w:val="00C52D62"/>
    <w:rsid w:val="00C53CE5"/>
    <w:rsid w:val="00C548A2"/>
    <w:rsid w:val="00C61C9A"/>
    <w:rsid w:val="00C625F1"/>
    <w:rsid w:val="00C67740"/>
    <w:rsid w:val="00C677A1"/>
    <w:rsid w:val="00C70A44"/>
    <w:rsid w:val="00C70A4E"/>
    <w:rsid w:val="00C71A64"/>
    <w:rsid w:val="00C72ED6"/>
    <w:rsid w:val="00C732F0"/>
    <w:rsid w:val="00C74144"/>
    <w:rsid w:val="00C74E97"/>
    <w:rsid w:val="00C7539E"/>
    <w:rsid w:val="00C77F8A"/>
    <w:rsid w:val="00C8017E"/>
    <w:rsid w:val="00C811ED"/>
    <w:rsid w:val="00C8241F"/>
    <w:rsid w:val="00C82766"/>
    <w:rsid w:val="00C83082"/>
    <w:rsid w:val="00C83449"/>
    <w:rsid w:val="00C855BC"/>
    <w:rsid w:val="00C92616"/>
    <w:rsid w:val="00C930D4"/>
    <w:rsid w:val="00C944D5"/>
    <w:rsid w:val="00C946FB"/>
    <w:rsid w:val="00C94FC2"/>
    <w:rsid w:val="00C9524A"/>
    <w:rsid w:val="00CA0D25"/>
    <w:rsid w:val="00CA29D2"/>
    <w:rsid w:val="00CA46C0"/>
    <w:rsid w:val="00CA5C1F"/>
    <w:rsid w:val="00CA6C93"/>
    <w:rsid w:val="00CA7109"/>
    <w:rsid w:val="00CB4E02"/>
    <w:rsid w:val="00CC0003"/>
    <w:rsid w:val="00CC0610"/>
    <w:rsid w:val="00CC098F"/>
    <w:rsid w:val="00CC15DA"/>
    <w:rsid w:val="00CC1FAC"/>
    <w:rsid w:val="00CC3519"/>
    <w:rsid w:val="00CC3627"/>
    <w:rsid w:val="00CC41C9"/>
    <w:rsid w:val="00CC4628"/>
    <w:rsid w:val="00CD0453"/>
    <w:rsid w:val="00CD2365"/>
    <w:rsid w:val="00CD2A8F"/>
    <w:rsid w:val="00CD30FE"/>
    <w:rsid w:val="00CD3141"/>
    <w:rsid w:val="00CD6790"/>
    <w:rsid w:val="00CE0C50"/>
    <w:rsid w:val="00CE2075"/>
    <w:rsid w:val="00CE294F"/>
    <w:rsid w:val="00CF04D9"/>
    <w:rsid w:val="00CF0CD8"/>
    <w:rsid w:val="00CF164C"/>
    <w:rsid w:val="00CF1B1B"/>
    <w:rsid w:val="00D008AF"/>
    <w:rsid w:val="00D018E4"/>
    <w:rsid w:val="00D03D22"/>
    <w:rsid w:val="00D055EF"/>
    <w:rsid w:val="00D11900"/>
    <w:rsid w:val="00D1418B"/>
    <w:rsid w:val="00D162BC"/>
    <w:rsid w:val="00D21AB8"/>
    <w:rsid w:val="00D21AEF"/>
    <w:rsid w:val="00D22BE7"/>
    <w:rsid w:val="00D2441B"/>
    <w:rsid w:val="00D25CAB"/>
    <w:rsid w:val="00D266B7"/>
    <w:rsid w:val="00D26F6A"/>
    <w:rsid w:val="00D3238B"/>
    <w:rsid w:val="00D339CA"/>
    <w:rsid w:val="00D43A4C"/>
    <w:rsid w:val="00D43B3A"/>
    <w:rsid w:val="00D43F0F"/>
    <w:rsid w:val="00D4449B"/>
    <w:rsid w:val="00D448BC"/>
    <w:rsid w:val="00D469F5"/>
    <w:rsid w:val="00D52680"/>
    <w:rsid w:val="00D53221"/>
    <w:rsid w:val="00D54B84"/>
    <w:rsid w:val="00D56CE6"/>
    <w:rsid w:val="00D61A30"/>
    <w:rsid w:val="00D62760"/>
    <w:rsid w:val="00D62BA4"/>
    <w:rsid w:val="00D6433B"/>
    <w:rsid w:val="00D6524E"/>
    <w:rsid w:val="00D65616"/>
    <w:rsid w:val="00D675EF"/>
    <w:rsid w:val="00D67869"/>
    <w:rsid w:val="00D72671"/>
    <w:rsid w:val="00D74F9C"/>
    <w:rsid w:val="00D75F6E"/>
    <w:rsid w:val="00D76029"/>
    <w:rsid w:val="00D77AB2"/>
    <w:rsid w:val="00D82391"/>
    <w:rsid w:val="00D83C13"/>
    <w:rsid w:val="00D8500E"/>
    <w:rsid w:val="00D87A1A"/>
    <w:rsid w:val="00D96B18"/>
    <w:rsid w:val="00DA121D"/>
    <w:rsid w:val="00DA44D3"/>
    <w:rsid w:val="00DA5370"/>
    <w:rsid w:val="00DA5F32"/>
    <w:rsid w:val="00DB00D4"/>
    <w:rsid w:val="00DB0B99"/>
    <w:rsid w:val="00DB0F4A"/>
    <w:rsid w:val="00DB2230"/>
    <w:rsid w:val="00DB58C3"/>
    <w:rsid w:val="00DC29D2"/>
    <w:rsid w:val="00DD0261"/>
    <w:rsid w:val="00DD227A"/>
    <w:rsid w:val="00DD30DF"/>
    <w:rsid w:val="00DD371C"/>
    <w:rsid w:val="00DD3AFC"/>
    <w:rsid w:val="00DD5183"/>
    <w:rsid w:val="00DE3232"/>
    <w:rsid w:val="00DE41E9"/>
    <w:rsid w:val="00DE49F7"/>
    <w:rsid w:val="00DF0E70"/>
    <w:rsid w:val="00DF255F"/>
    <w:rsid w:val="00DF3461"/>
    <w:rsid w:val="00DF60E5"/>
    <w:rsid w:val="00DF6F39"/>
    <w:rsid w:val="00E00737"/>
    <w:rsid w:val="00E055D9"/>
    <w:rsid w:val="00E0648D"/>
    <w:rsid w:val="00E06758"/>
    <w:rsid w:val="00E155E4"/>
    <w:rsid w:val="00E15B75"/>
    <w:rsid w:val="00E17082"/>
    <w:rsid w:val="00E21F9C"/>
    <w:rsid w:val="00E22AD7"/>
    <w:rsid w:val="00E2411A"/>
    <w:rsid w:val="00E262D3"/>
    <w:rsid w:val="00E268BA"/>
    <w:rsid w:val="00E27FCF"/>
    <w:rsid w:val="00E3105E"/>
    <w:rsid w:val="00E31ADB"/>
    <w:rsid w:val="00E32568"/>
    <w:rsid w:val="00E33776"/>
    <w:rsid w:val="00E3441D"/>
    <w:rsid w:val="00E34670"/>
    <w:rsid w:val="00E40968"/>
    <w:rsid w:val="00E40F4B"/>
    <w:rsid w:val="00E426AE"/>
    <w:rsid w:val="00E4660A"/>
    <w:rsid w:val="00E50802"/>
    <w:rsid w:val="00E60325"/>
    <w:rsid w:val="00E60D4D"/>
    <w:rsid w:val="00E62B8F"/>
    <w:rsid w:val="00E64987"/>
    <w:rsid w:val="00E64B37"/>
    <w:rsid w:val="00E708CE"/>
    <w:rsid w:val="00E72A36"/>
    <w:rsid w:val="00E80372"/>
    <w:rsid w:val="00E8221E"/>
    <w:rsid w:val="00E823D9"/>
    <w:rsid w:val="00E8405E"/>
    <w:rsid w:val="00E86458"/>
    <w:rsid w:val="00E874DE"/>
    <w:rsid w:val="00E90303"/>
    <w:rsid w:val="00E91472"/>
    <w:rsid w:val="00E94E5D"/>
    <w:rsid w:val="00E96149"/>
    <w:rsid w:val="00E97176"/>
    <w:rsid w:val="00EA13B9"/>
    <w:rsid w:val="00EA1E6F"/>
    <w:rsid w:val="00EA4638"/>
    <w:rsid w:val="00EA54BF"/>
    <w:rsid w:val="00EA597A"/>
    <w:rsid w:val="00EA7444"/>
    <w:rsid w:val="00EA7A72"/>
    <w:rsid w:val="00EA7E43"/>
    <w:rsid w:val="00EB219C"/>
    <w:rsid w:val="00EB379F"/>
    <w:rsid w:val="00EB61C0"/>
    <w:rsid w:val="00EB6F07"/>
    <w:rsid w:val="00EC16AC"/>
    <w:rsid w:val="00EC1B8D"/>
    <w:rsid w:val="00ED201F"/>
    <w:rsid w:val="00ED2030"/>
    <w:rsid w:val="00ED2A2F"/>
    <w:rsid w:val="00ED4F0F"/>
    <w:rsid w:val="00ED5A9B"/>
    <w:rsid w:val="00ED5FB1"/>
    <w:rsid w:val="00ED63B4"/>
    <w:rsid w:val="00ED64DA"/>
    <w:rsid w:val="00EE0A9C"/>
    <w:rsid w:val="00EE1776"/>
    <w:rsid w:val="00EE1888"/>
    <w:rsid w:val="00EE3E9F"/>
    <w:rsid w:val="00EF003D"/>
    <w:rsid w:val="00EF0FEA"/>
    <w:rsid w:val="00EF2294"/>
    <w:rsid w:val="00EF3862"/>
    <w:rsid w:val="00EF5351"/>
    <w:rsid w:val="00EF73AC"/>
    <w:rsid w:val="00EF7F3A"/>
    <w:rsid w:val="00F011BB"/>
    <w:rsid w:val="00F078AE"/>
    <w:rsid w:val="00F09121"/>
    <w:rsid w:val="00F14F62"/>
    <w:rsid w:val="00F214CA"/>
    <w:rsid w:val="00F22572"/>
    <w:rsid w:val="00F22F8C"/>
    <w:rsid w:val="00F23F4F"/>
    <w:rsid w:val="00F25B00"/>
    <w:rsid w:val="00F2692E"/>
    <w:rsid w:val="00F27118"/>
    <w:rsid w:val="00F30068"/>
    <w:rsid w:val="00F34435"/>
    <w:rsid w:val="00F361D3"/>
    <w:rsid w:val="00F42F0A"/>
    <w:rsid w:val="00F45509"/>
    <w:rsid w:val="00F474D4"/>
    <w:rsid w:val="00F47D03"/>
    <w:rsid w:val="00F5107E"/>
    <w:rsid w:val="00F51AD3"/>
    <w:rsid w:val="00F51B15"/>
    <w:rsid w:val="00F51D92"/>
    <w:rsid w:val="00F55ED2"/>
    <w:rsid w:val="00F5626E"/>
    <w:rsid w:val="00F57BB4"/>
    <w:rsid w:val="00F6029D"/>
    <w:rsid w:val="00F6057D"/>
    <w:rsid w:val="00F61C22"/>
    <w:rsid w:val="00F63AF0"/>
    <w:rsid w:val="00F65C90"/>
    <w:rsid w:val="00F76BE2"/>
    <w:rsid w:val="00F81E1D"/>
    <w:rsid w:val="00F83AD0"/>
    <w:rsid w:val="00F909CF"/>
    <w:rsid w:val="00F94ACD"/>
    <w:rsid w:val="00FA01DB"/>
    <w:rsid w:val="00FA0815"/>
    <w:rsid w:val="00FA1390"/>
    <w:rsid w:val="00FA2677"/>
    <w:rsid w:val="00FB0172"/>
    <w:rsid w:val="00FB2210"/>
    <w:rsid w:val="00FB26AF"/>
    <w:rsid w:val="00FB4B27"/>
    <w:rsid w:val="00FB4CE4"/>
    <w:rsid w:val="00FB57D6"/>
    <w:rsid w:val="00FB7F7E"/>
    <w:rsid w:val="00FC2FC6"/>
    <w:rsid w:val="00FC6ACA"/>
    <w:rsid w:val="00FD2112"/>
    <w:rsid w:val="00FD32FC"/>
    <w:rsid w:val="00FD4887"/>
    <w:rsid w:val="00FE23D7"/>
    <w:rsid w:val="00FE3E4B"/>
    <w:rsid w:val="00FE6029"/>
    <w:rsid w:val="00FE643D"/>
    <w:rsid w:val="00FF0211"/>
    <w:rsid w:val="00FF1885"/>
    <w:rsid w:val="00FF5959"/>
    <w:rsid w:val="00FF745E"/>
    <w:rsid w:val="011456CA"/>
    <w:rsid w:val="01714726"/>
    <w:rsid w:val="0174B11D"/>
    <w:rsid w:val="02B9BA7D"/>
    <w:rsid w:val="033A284A"/>
    <w:rsid w:val="04FBF280"/>
    <w:rsid w:val="06282007"/>
    <w:rsid w:val="0670DA42"/>
    <w:rsid w:val="0694C2F1"/>
    <w:rsid w:val="0997B35E"/>
    <w:rsid w:val="0A1242C4"/>
    <w:rsid w:val="0C38FD22"/>
    <w:rsid w:val="0CC6F369"/>
    <w:rsid w:val="0CC91F17"/>
    <w:rsid w:val="0D4ACC64"/>
    <w:rsid w:val="0DF9DE7A"/>
    <w:rsid w:val="0ECD6F9F"/>
    <w:rsid w:val="0F09E754"/>
    <w:rsid w:val="0F4FCFCA"/>
    <w:rsid w:val="15EBC802"/>
    <w:rsid w:val="1675C335"/>
    <w:rsid w:val="1758C138"/>
    <w:rsid w:val="180973DE"/>
    <w:rsid w:val="18FD6903"/>
    <w:rsid w:val="19C863FC"/>
    <w:rsid w:val="1A9F29EE"/>
    <w:rsid w:val="1D0EA83C"/>
    <w:rsid w:val="1E409B60"/>
    <w:rsid w:val="1F812383"/>
    <w:rsid w:val="1FCAFC75"/>
    <w:rsid w:val="204648FE"/>
    <w:rsid w:val="21E2195F"/>
    <w:rsid w:val="22549614"/>
    <w:rsid w:val="22E0CF7F"/>
    <w:rsid w:val="2354463D"/>
    <w:rsid w:val="24F0169E"/>
    <w:rsid w:val="26BF4518"/>
    <w:rsid w:val="284ED2D0"/>
    <w:rsid w:val="28E37D4F"/>
    <w:rsid w:val="29B2EB0A"/>
    <w:rsid w:val="2A139CFE"/>
    <w:rsid w:val="2B0E45E1"/>
    <w:rsid w:val="2C39F2B8"/>
    <w:rsid w:val="31429E2B"/>
    <w:rsid w:val="314427B9"/>
    <w:rsid w:val="347009E1"/>
    <w:rsid w:val="34ED5822"/>
    <w:rsid w:val="363F9D02"/>
    <w:rsid w:val="3988C649"/>
    <w:rsid w:val="3B0A20CA"/>
    <w:rsid w:val="3BC8EB2B"/>
    <w:rsid w:val="3BF42AD7"/>
    <w:rsid w:val="3EF5E7BE"/>
    <w:rsid w:val="3FABD2C4"/>
    <w:rsid w:val="400B903F"/>
    <w:rsid w:val="42A62FA9"/>
    <w:rsid w:val="49994A28"/>
    <w:rsid w:val="4A027D2D"/>
    <w:rsid w:val="4A8E37A5"/>
    <w:rsid w:val="4B785EFF"/>
    <w:rsid w:val="4C97CB55"/>
    <w:rsid w:val="4D3AAFF1"/>
    <w:rsid w:val="4E119157"/>
    <w:rsid w:val="4E635212"/>
    <w:rsid w:val="4E718B2C"/>
    <w:rsid w:val="4EDCA543"/>
    <w:rsid w:val="4F972838"/>
    <w:rsid w:val="506669C4"/>
    <w:rsid w:val="516C21E3"/>
    <w:rsid w:val="54E55B7C"/>
    <w:rsid w:val="54EF999F"/>
    <w:rsid w:val="56714917"/>
    <w:rsid w:val="580F9AAD"/>
    <w:rsid w:val="5BBB3A86"/>
    <w:rsid w:val="5CD9B818"/>
    <w:rsid w:val="5D628255"/>
    <w:rsid w:val="5FE2313C"/>
    <w:rsid w:val="613E9462"/>
    <w:rsid w:val="6233461F"/>
    <w:rsid w:val="627AFD13"/>
    <w:rsid w:val="6346FC5F"/>
    <w:rsid w:val="63CF1680"/>
    <w:rsid w:val="647602F2"/>
    <w:rsid w:val="65166072"/>
    <w:rsid w:val="66ECA01B"/>
    <w:rsid w:val="6706B742"/>
    <w:rsid w:val="67C1DF1B"/>
    <w:rsid w:val="68A287A3"/>
    <w:rsid w:val="68B8822F"/>
    <w:rsid w:val="6954996A"/>
    <w:rsid w:val="6A094856"/>
    <w:rsid w:val="6A2440DD"/>
    <w:rsid w:val="6B520E44"/>
    <w:rsid w:val="6B6EB7CC"/>
    <w:rsid w:val="6BC0113E"/>
    <w:rsid w:val="6C24BB54"/>
    <w:rsid w:val="6D5BE19F"/>
    <w:rsid w:val="71511C0E"/>
    <w:rsid w:val="71730A8D"/>
    <w:rsid w:val="75FC25B8"/>
    <w:rsid w:val="7699DE95"/>
    <w:rsid w:val="7769FB69"/>
    <w:rsid w:val="776C8BA5"/>
    <w:rsid w:val="781186DD"/>
    <w:rsid w:val="7A6313AE"/>
    <w:rsid w:val="7F77D001"/>
    <w:rsid w:val="7F7A6D66"/>
    <w:rsid w:val="7FCC0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98FB469"/>
  <w15:docId w15:val="{AD05679E-5952-4DE9-A5B5-81EC49B77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70073F"/>
    <w:rPr>
      <w:sz w:val="24"/>
      <w:szCs w:val="24"/>
    </w:rPr>
  </w:style>
  <w:style w:type="paragraph" w:styleId="Nadpis2">
    <w:name w:val="heading 2"/>
    <w:basedOn w:val="Normln"/>
    <w:link w:val="Nadpis2Char"/>
    <w:uiPriority w:val="9"/>
    <w:semiHidden/>
    <w:unhideWhenUsed/>
    <w:qFormat/>
    <w:rsid w:val="000F7DE0"/>
    <w:pPr>
      <w:spacing w:before="100" w:beforeAutospacing="1" w:after="100" w:afterAutospacing="1"/>
      <w:outlineLvl w:val="1"/>
    </w:pPr>
    <w:rPr>
      <w:rFonts w:eastAsiaTheme="minorHAnsi"/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46592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465929"/>
    <w:pPr>
      <w:tabs>
        <w:tab w:val="center" w:pos="4536"/>
        <w:tab w:val="right" w:pos="9072"/>
      </w:tabs>
    </w:pPr>
  </w:style>
  <w:style w:type="table" w:styleId="Mkatabulky">
    <w:name w:val="Table Grid"/>
    <w:basedOn w:val="Normlntabulka"/>
    <w:rsid w:val="00A640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rsid w:val="00AD39A3"/>
    <w:rPr>
      <w:color w:val="0000FF"/>
      <w:u w:val="single"/>
    </w:rPr>
  </w:style>
  <w:style w:type="paragraph" w:styleId="Textbubliny">
    <w:name w:val="Balloon Text"/>
    <w:basedOn w:val="Normln"/>
    <w:link w:val="TextbublinyChar"/>
    <w:rsid w:val="00793E8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793E8F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rsid w:val="004702CB"/>
    <w:rPr>
      <w:sz w:val="16"/>
      <w:szCs w:val="16"/>
    </w:rPr>
  </w:style>
  <w:style w:type="paragraph" w:styleId="Textkomente">
    <w:name w:val="annotation text"/>
    <w:basedOn w:val="Normln"/>
    <w:link w:val="TextkomenteChar"/>
    <w:rsid w:val="004702C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4702CB"/>
  </w:style>
  <w:style w:type="paragraph" w:styleId="Pedmtkomente">
    <w:name w:val="annotation subject"/>
    <w:basedOn w:val="Textkomente"/>
    <w:next w:val="Textkomente"/>
    <w:link w:val="PedmtkomenteChar"/>
    <w:rsid w:val="004702C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4702CB"/>
    <w:rPr>
      <w:b/>
      <w:bCs/>
    </w:rPr>
  </w:style>
  <w:style w:type="paragraph" w:styleId="Seznam2">
    <w:name w:val="List 2"/>
    <w:basedOn w:val="Normln"/>
    <w:rsid w:val="00000625"/>
    <w:pPr>
      <w:ind w:left="72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3">
    <w:name w:val="List 3"/>
    <w:basedOn w:val="Normln"/>
    <w:rsid w:val="00000625"/>
    <w:pPr>
      <w:ind w:left="108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4">
    <w:name w:val="List 4"/>
    <w:basedOn w:val="Normln"/>
    <w:rsid w:val="00000625"/>
    <w:pPr>
      <w:ind w:left="144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Seznam5">
    <w:name w:val="List 5"/>
    <w:basedOn w:val="Normln"/>
    <w:rsid w:val="00000625"/>
    <w:pPr>
      <w:ind w:left="1800" w:hanging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paragraph" w:styleId="Zkladntext2">
    <w:name w:val="Body Text 2"/>
    <w:basedOn w:val="Normln"/>
    <w:link w:val="Zkladntext2Char"/>
    <w:rsid w:val="00000625"/>
    <w:pPr>
      <w:spacing w:after="120" w:line="480" w:lineRule="auto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2Char">
    <w:name w:val="Základní text 2 Char"/>
    <w:basedOn w:val="Standardnpsmoodstavce"/>
    <w:link w:val="Zkladntext2"/>
    <w:rsid w:val="00000625"/>
    <w:rPr>
      <w:rFonts w:ascii="Arial" w:hAnsi="Arial"/>
      <w:spacing w:val="-5"/>
      <w:lang w:val="de-DE" w:eastAsia="en-US"/>
    </w:rPr>
  </w:style>
  <w:style w:type="paragraph" w:styleId="Zkladntextodsazen">
    <w:name w:val="Body Text Indent"/>
    <w:basedOn w:val="Normln"/>
    <w:link w:val="ZkladntextodsazenChar"/>
    <w:rsid w:val="00000625"/>
    <w:pPr>
      <w:spacing w:after="120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Char">
    <w:name w:val="Základní text odsazený Char"/>
    <w:basedOn w:val="Standardnpsmoodstavce"/>
    <w:link w:val="Zkladntextodsazen"/>
    <w:rsid w:val="00000625"/>
    <w:rPr>
      <w:rFonts w:ascii="Arial" w:hAnsi="Arial"/>
      <w:spacing w:val="-5"/>
      <w:lang w:val="de-DE" w:eastAsia="en-US"/>
    </w:rPr>
  </w:style>
  <w:style w:type="paragraph" w:styleId="Zkladntextodsazen2">
    <w:name w:val="Body Text Indent 2"/>
    <w:basedOn w:val="Normln"/>
    <w:link w:val="Zkladntextodsazen2Char"/>
    <w:rsid w:val="00000625"/>
    <w:pPr>
      <w:spacing w:after="120" w:line="480" w:lineRule="auto"/>
      <w:ind w:left="360"/>
      <w:jc w:val="both"/>
    </w:pPr>
    <w:rPr>
      <w:rFonts w:ascii="Arial" w:hAnsi="Arial"/>
      <w:spacing w:val="-5"/>
      <w:sz w:val="20"/>
      <w:szCs w:val="20"/>
      <w:lang w:val="de-DE" w:eastAsia="en-US"/>
    </w:rPr>
  </w:style>
  <w:style w:type="character" w:customStyle="1" w:styleId="Zkladntextodsazen2Char">
    <w:name w:val="Základní text odsazený 2 Char"/>
    <w:basedOn w:val="Standardnpsmoodstavce"/>
    <w:link w:val="Zkladntextodsazen2"/>
    <w:rsid w:val="00000625"/>
    <w:rPr>
      <w:rFonts w:ascii="Arial" w:hAnsi="Arial"/>
      <w:spacing w:val="-5"/>
      <w:lang w:val="de-DE" w:eastAsia="en-US"/>
    </w:rPr>
  </w:style>
  <w:style w:type="paragraph" w:customStyle="1" w:styleId="Body2">
    <w:name w:val="Body 2"/>
    <w:basedOn w:val="Normlnodsazen"/>
    <w:rsid w:val="00000625"/>
    <w:pPr>
      <w:autoSpaceDE w:val="0"/>
      <w:autoSpaceDN w:val="0"/>
      <w:adjustRightInd w:val="0"/>
      <w:spacing w:before="120"/>
      <w:ind w:left="432"/>
      <w:jc w:val="both"/>
    </w:pPr>
    <w:rPr>
      <w:rFonts w:ascii="Arial" w:eastAsia="Batang" w:hAnsi="Arial"/>
      <w:color w:val="000080"/>
      <w:sz w:val="20"/>
      <w:szCs w:val="20"/>
      <w:lang w:val="en-US" w:eastAsia="ko-KR"/>
    </w:rPr>
  </w:style>
  <w:style w:type="character" w:customStyle="1" w:styleId="DeltaViewInsertion">
    <w:name w:val="DeltaView Insertion"/>
    <w:rsid w:val="00000625"/>
    <w:rPr>
      <w:color w:val="0000FF"/>
      <w:spacing w:val="0"/>
      <w:u w:val="double"/>
    </w:rPr>
  </w:style>
  <w:style w:type="character" w:customStyle="1" w:styleId="DeltaViewDeletion">
    <w:name w:val="DeltaView Deletion"/>
    <w:rsid w:val="00000625"/>
    <w:rPr>
      <w:strike/>
      <w:color w:val="FF0000"/>
      <w:spacing w:val="0"/>
    </w:rPr>
  </w:style>
  <w:style w:type="paragraph" w:styleId="Normlnodsazen">
    <w:name w:val="Normal Indent"/>
    <w:basedOn w:val="Normln"/>
    <w:rsid w:val="00000625"/>
    <w:pPr>
      <w:ind w:left="708"/>
    </w:pPr>
  </w:style>
  <w:style w:type="character" w:customStyle="1" w:styleId="Nadpis2Char">
    <w:name w:val="Nadpis 2 Char"/>
    <w:basedOn w:val="Standardnpsmoodstavce"/>
    <w:link w:val="Nadpis2"/>
    <w:uiPriority w:val="9"/>
    <w:semiHidden/>
    <w:rsid w:val="000F7DE0"/>
    <w:rPr>
      <w:rFonts w:eastAsiaTheme="minorHAnsi"/>
      <w:b/>
      <w:bCs/>
      <w:sz w:val="36"/>
      <w:szCs w:val="36"/>
    </w:rPr>
  </w:style>
  <w:style w:type="paragraph" w:styleId="Odstavecseseznamem">
    <w:name w:val="List Paragraph"/>
    <w:basedOn w:val="Normln"/>
    <w:uiPriority w:val="34"/>
    <w:qFormat/>
    <w:rsid w:val="00624319"/>
    <w:pPr>
      <w:ind w:left="720"/>
      <w:contextualSpacing/>
    </w:pPr>
  </w:style>
  <w:style w:type="paragraph" w:styleId="Textvysvtlivek">
    <w:name w:val="endnote text"/>
    <w:basedOn w:val="Normln"/>
    <w:link w:val="TextvysvtlivekChar"/>
    <w:rsid w:val="00AF0659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rsid w:val="00AF0659"/>
  </w:style>
  <w:style w:type="character" w:styleId="Odkaznavysvtlivky">
    <w:name w:val="endnote reference"/>
    <w:basedOn w:val="Standardnpsmoodstavce"/>
    <w:rsid w:val="00AF0659"/>
    <w:rPr>
      <w:vertAlign w:val="superscript"/>
    </w:rPr>
  </w:style>
  <w:style w:type="character" w:styleId="Siln">
    <w:name w:val="Strong"/>
    <w:basedOn w:val="Standardnpsmoodstavce"/>
    <w:uiPriority w:val="22"/>
    <w:qFormat/>
    <w:rsid w:val="00117FA7"/>
    <w:rPr>
      <w:b/>
      <w:bCs/>
    </w:rPr>
  </w:style>
  <w:style w:type="paragraph" w:styleId="Normlnweb">
    <w:name w:val="Normal (Web)"/>
    <w:basedOn w:val="Normln"/>
    <w:uiPriority w:val="99"/>
    <w:unhideWhenUsed/>
    <w:rsid w:val="00117FA7"/>
    <w:pPr>
      <w:spacing w:line="300" w:lineRule="atLeast"/>
    </w:pPr>
  </w:style>
  <w:style w:type="paragraph" w:styleId="Prosttext">
    <w:name w:val="Plain Text"/>
    <w:basedOn w:val="Normln"/>
    <w:link w:val="ProsttextChar"/>
    <w:uiPriority w:val="99"/>
    <w:unhideWhenUsed/>
    <w:rsid w:val="00553DE6"/>
    <w:rPr>
      <w:rFonts w:ascii="Arial" w:hAnsi="Arial" w:cstheme="minorBidi"/>
      <w:sz w:val="20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553DE6"/>
    <w:rPr>
      <w:rFonts w:ascii="Arial" w:hAnsi="Arial" w:cstheme="minorBidi"/>
      <w:szCs w:val="21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CC3519"/>
    <w:rPr>
      <w:sz w:val="24"/>
      <w:szCs w:val="24"/>
    </w:rPr>
  </w:style>
  <w:style w:type="paragraph" w:styleId="Revize">
    <w:name w:val="Revision"/>
    <w:hidden/>
    <w:uiPriority w:val="99"/>
    <w:semiHidden/>
    <w:rsid w:val="007C23F7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F5626E"/>
    <w:rPr>
      <w:sz w:val="24"/>
      <w:szCs w:val="24"/>
    </w:rPr>
  </w:style>
  <w:style w:type="character" w:customStyle="1" w:styleId="rynqvb">
    <w:name w:val="rynqvb"/>
    <w:basedOn w:val="Standardnpsmoodstavce"/>
    <w:rsid w:val="00C40732"/>
  </w:style>
  <w:style w:type="paragraph" w:customStyle="1" w:styleId="nabidka">
    <w:name w:val="nabidka"/>
    <w:basedOn w:val="Normln"/>
    <w:rsid w:val="004D13B6"/>
    <w:pPr>
      <w:tabs>
        <w:tab w:val="left" w:pos="1701"/>
        <w:tab w:val="right" w:pos="7371"/>
        <w:tab w:val="right" w:pos="8789"/>
        <w:tab w:val="right" w:pos="9356"/>
      </w:tabs>
    </w:pPr>
    <w:rPr>
      <w:lang w:val="cs-CZ"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131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6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65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94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992442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017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368354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313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698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1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7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766509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457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1691008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9219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6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86fd8b3a6da0e7d71ee69fef95c455ba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863a4dc534f56f15d3702833ab2f1e22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TaxCatchAll xmlns="4e2797a0-1766-41ad-be59-caaf307804e4" xsi:nil="true"/>
    <Datum_x0020_p_x0159_ed_x00e1_n_x00ed__x0020_na_x0020_PO xmlns="5330c55d-c059-4878-b03e-386dab4640e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52C75FE3-9033-4866-AF0E-E68C23C27B2A}"/>
</file>

<file path=customXml/itemProps2.xml><?xml version="1.0" encoding="utf-8"?>
<ds:datastoreItem xmlns:ds="http://schemas.openxmlformats.org/officeDocument/2006/customXml" ds:itemID="{4E6BC406-5B72-4708-AA8D-0831F4180D46}">
  <ds:schemaRefs>
    <ds:schemaRef ds:uri="http://schemas.microsoft.com/office/2006/metadata/properties"/>
    <ds:schemaRef ds:uri="http://schemas.microsoft.com/office/infopath/2007/PartnerControls"/>
    <ds:schemaRef ds:uri="5330c55d-c059-4878-b03e-386dab4640e9"/>
    <ds:schemaRef ds:uri="4e2797a0-1766-41ad-be59-caaf307804e4"/>
  </ds:schemaRefs>
</ds:datastoreItem>
</file>

<file path=customXml/itemProps3.xml><?xml version="1.0" encoding="utf-8"?>
<ds:datastoreItem xmlns:ds="http://schemas.openxmlformats.org/officeDocument/2006/customXml" ds:itemID="{C42F1E1C-0DF9-4A97-90D4-09FDB209B2C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8E456FD-1262-4D7A-B099-112121306060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26a48e1-fc21-461a-b97f-ac5bd535f341}" enabled="0" method="" siteId="{f26a48e1-fc21-461a-b97f-ac5bd535f34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3</Words>
  <Characters>2674</Characters>
  <Application>Microsoft Office Word</Application>
  <DocSecurity>0</DocSecurity>
  <Lines>22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zanowny Pan</vt:lpstr>
      <vt:lpstr>Szanowny Pan</vt:lpstr>
    </vt:vector>
  </TitlesOfParts>
  <Company>HP</Company>
  <LinksUpToDate>false</LinksUpToDate>
  <CharactersWithSpaces>3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anowny Pan</dc:title>
  <dc:creator>Kohoutová</dc:creator>
  <cp:lastModifiedBy>Kohoutová Marketa</cp:lastModifiedBy>
  <cp:revision>2</cp:revision>
  <cp:lastPrinted>2025-09-17T10:51:00Z</cp:lastPrinted>
  <dcterms:created xsi:type="dcterms:W3CDTF">2025-10-14T06:37:00Z</dcterms:created>
  <dcterms:modified xsi:type="dcterms:W3CDTF">2025-10-14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516868879</vt:i4>
  </property>
  <property fmtid="{D5CDD505-2E9C-101B-9397-08002B2CF9AE}" pid="3" name="ContentTypeId">
    <vt:lpwstr>0x010100C4AF71E7CDB8B2498C19C3D40F1FCB65</vt:lpwstr>
  </property>
  <property fmtid="{D5CDD505-2E9C-101B-9397-08002B2CF9AE}" pid="4" name="MediaServiceImageTags">
    <vt:lpwstr/>
  </property>
  <property fmtid="{D5CDD505-2E9C-101B-9397-08002B2CF9AE}" pid="5" name="GrammarlyDocumentId">
    <vt:lpwstr>91d39c1bda47a49481ea0b3efabf1f435ff22988b5f07f60e695cf7e2033ba64</vt:lpwstr>
  </property>
</Properties>
</file>